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BE1BF" w14:textId="77777777" w:rsidR="005519AB" w:rsidRDefault="005519AB" w:rsidP="004A6484">
      <w:pPr>
        <w:pStyle w:val="Sinespaciado"/>
        <w:rPr>
          <w:rFonts w:cs="Arial"/>
        </w:rPr>
      </w:pPr>
      <w:bookmarkStart w:id="0" w:name="_GoBack"/>
      <w:bookmarkEnd w:id="0"/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843"/>
        <w:gridCol w:w="8363"/>
      </w:tblGrid>
      <w:tr w:rsidR="006A2AF0" w14:paraId="21F43484" w14:textId="77777777" w:rsidTr="00046D3E">
        <w:tc>
          <w:tcPr>
            <w:tcW w:w="10206" w:type="dxa"/>
            <w:gridSpan w:val="2"/>
            <w:shd w:val="clear" w:color="auto" w:fill="C00000"/>
            <w:vAlign w:val="center"/>
          </w:tcPr>
          <w:p w14:paraId="57B04FDA" w14:textId="77777777" w:rsidR="006A2AF0" w:rsidRPr="004477E3" w:rsidRDefault="006A2AF0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ORMACIÓN DE CONVOCATORIA</w:t>
            </w:r>
          </w:p>
        </w:tc>
      </w:tr>
      <w:tr w:rsidR="003863D6" w14:paraId="4C21A23F" w14:textId="77777777" w:rsidTr="008E792A">
        <w:tc>
          <w:tcPr>
            <w:tcW w:w="1843" w:type="dxa"/>
            <w:shd w:val="clear" w:color="auto" w:fill="DBE5F1" w:themeFill="accent1" w:themeFillTint="33"/>
            <w:vAlign w:val="center"/>
          </w:tcPr>
          <w:p w14:paraId="308F6905" w14:textId="77777777" w:rsidR="003863D6" w:rsidRPr="004477E3" w:rsidRDefault="00E46E35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ódigo</w:t>
            </w:r>
          </w:p>
        </w:tc>
        <w:tc>
          <w:tcPr>
            <w:tcW w:w="8363" w:type="dxa"/>
            <w:shd w:val="clear" w:color="auto" w:fill="DBE5F1" w:themeFill="accent1" w:themeFillTint="33"/>
            <w:vAlign w:val="center"/>
          </w:tcPr>
          <w:p w14:paraId="08BCC015" w14:textId="77777777" w:rsidR="003863D6" w:rsidRPr="004477E3" w:rsidRDefault="00E46E35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onvocatoria</w:t>
            </w:r>
          </w:p>
        </w:tc>
      </w:tr>
      <w:tr w:rsidR="003863D6" w14:paraId="1A1189DE" w14:textId="77777777" w:rsidTr="003863D6">
        <w:tc>
          <w:tcPr>
            <w:tcW w:w="1843" w:type="dxa"/>
            <w:shd w:val="clear" w:color="auto" w:fill="auto"/>
            <w:vAlign w:val="center"/>
          </w:tcPr>
          <w:p w14:paraId="415A22B4" w14:textId="77777777" w:rsidR="003863D6" w:rsidRDefault="003863D6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363" w:type="dxa"/>
            <w:shd w:val="clear" w:color="auto" w:fill="auto"/>
            <w:vAlign w:val="center"/>
          </w:tcPr>
          <w:p w14:paraId="39F228BC" w14:textId="77777777" w:rsidR="003863D6" w:rsidRPr="004477E3" w:rsidRDefault="003863D6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2DE2CDC2" w14:textId="77777777" w:rsidR="004477E3" w:rsidRDefault="004477E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843"/>
        <w:gridCol w:w="8363"/>
      </w:tblGrid>
      <w:tr w:rsidR="004477E3" w14:paraId="1CE97A51" w14:textId="77777777" w:rsidTr="00EB0621">
        <w:tc>
          <w:tcPr>
            <w:tcW w:w="1843" w:type="dxa"/>
            <w:shd w:val="clear" w:color="auto" w:fill="C00000"/>
            <w:vAlign w:val="center"/>
          </w:tcPr>
          <w:p w14:paraId="70FC6995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CÓDIGO</w:t>
            </w:r>
          </w:p>
        </w:tc>
        <w:tc>
          <w:tcPr>
            <w:tcW w:w="8363" w:type="dxa"/>
            <w:shd w:val="clear" w:color="auto" w:fill="C00000"/>
            <w:vAlign w:val="center"/>
          </w:tcPr>
          <w:p w14:paraId="1E6B7EBA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PROYECTO</w:t>
            </w:r>
          </w:p>
        </w:tc>
      </w:tr>
      <w:tr w:rsidR="004477E3" w14:paraId="618C72DC" w14:textId="77777777" w:rsidTr="00EB0621">
        <w:tc>
          <w:tcPr>
            <w:tcW w:w="1843" w:type="dxa"/>
            <w:shd w:val="clear" w:color="auto" w:fill="auto"/>
          </w:tcPr>
          <w:p w14:paraId="4406399C" w14:textId="77777777" w:rsidR="004477E3" w:rsidRDefault="004477E3" w:rsidP="00D64BD7">
            <w:pPr>
              <w:pStyle w:val="Sinespaciado"/>
              <w:jc w:val="center"/>
              <w:rPr>
                <w:rFonts w:cs="Arial"/>
                <w:b/>
              </w:rPr>
            </w:pPr>
          </w:p>
        </w:tc>
        <w:tc>
          <w:tcPr>
            <w:tcW w:w="8363" w:type="dxa"/>
            <w:shd w:val="clear" w:color="auto" w:fill="auto"/>
          </w:tcPr>
          <w:p w14:paraId="3DDCFAC0" w14:textId="77777777" w:rsidR="004477E3" w:rsidRPr="004477E3" w:rsidRDefault="004477E3" w:rsidP="00D64BD7">
            <w:pPr>
              <w:pStyle w:val="Sinespaciado"/>
              <w:jc w:val="center"/>
              <w:rPr>
                <w:rFonts w:cs="Arial"/>
                <w:b/>
              </w:rPr>
            </w:pPr>
          </w:p>
        </w:tc>
      </w:tr>
    </w:tbl>
    <w:p w14:paraId="641F5D54" w14:textId="77777777" w:rsidR="004477E3" w:rsidRDefault="004477E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4477E3" w14:paraId="622FBEFF" w14:textId="77777777" w:rsidTr="00DD7CBE">
        <w:tc>
          <w:tcPr>
            <w:tcW w:w="10206" w:type="dxa"/>
            <w:shd w:val="clear" w:color="auto" w:fill="C00000"/>
            <w:vAlign w:val="center"/>
          </w:tcPr>
          <w:p w14:paraId="224C3F93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FACULTAD</w:t>
            </w:r>
          </w:p>
        </w:tc>
      </w:tr>
      <w:tr w:rsidR="004477E3" w14:paraId="2A387335" w14:textId="77777777" w:rsidTr="00D64BD7">
        <w:tc>
          <w:tcPr>
            <w:tcW w:w="10206" w:type="dxa"/>
          </w:tcPr>
          <w:p w14:paraId="5CBF193F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</w:tr>
    </w:tbl>
    <w:p w14:paraId="52A8929E" w14:textId="77777777" w:rsidR="004477E3" w:rsidRDefault="004477E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4477E3" w14:paraId="2BDFDEF4" w14:textId="77777777" w:rsidTr="00DD7CBE">
        <w:tc>
          <w:tcPr>
            <w:tcW w:w="10206" w:type="dxa"/>
            <w:shd w:val="clear" w:color="auto" w:fill="C00000"/>
            <w:vAlign w:val="center"/>
          </w:tcPr>
          <w:p w14:paraId="280D937D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PROGRAMA</w:t>
            </w:r>
          </w:p>
        </w:tc>
      </w:tr>
      <w:tr w:rsidR="004477E3" w14:paraId="2C211FE0" w14:textId="77777777" w:rsidTr="00D64BD7">
        <w:tc>
          <w:tcPr>
            <w:tcW w:w="10206" w:type="dxa"/>
          </w:tcPr>
          <w:p w14:paraId="4679077D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</w:tr>
    </w:tbl>
    <w:p w14:paraId="0DD0A992" w14:textId="77777777" w:rsidR="004477E3" w:rsidRDefault="004477E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6096"/>
        <w:gridCol w:w="1842"/>
        <w:gridCol w:w="2268"/>
      </w:tblGrid>
      <w:tr w:rsidR="004477E3" w:rsidRPr="004477E3" w14:paraId="4D3681B9" w14:textId="77777777" w:rsidTr="00DD7CBE">
        <w:tc>
          <w:tcPr>
            <w:tcW w:w="6096" w:type="dxa"/>
            <w:shd w:val="clear" w:color="auto" w:fill="C00000"/>
            <w:vAlign w:val="center"/>
          </w:tcPr>
          <w:p w14:paraId="19060DAC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COORDINADOR</w:t>
            </w:r>
          </w:p>
        </w:tc>
        <w:tc>
          <w:tcPr>
            <w:tcW w:w="1842" w:type="dxa"/>
            <w:shd w:val="clear" w:color="auto" w:fill="C00000"/>
            <w:vAlign w:val="center"/>
          </w:tcPr>
          <w:p w14:paraId="18474BD7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IDENTIFICACIÓN</w:t>
            </w:r>
          </w:p>
        </w:tc>
        <w:tc>
          <w:tcPr>
            <w:tcW w:w="2268" w:type="dxa"/>
            <w:shd w:val="clear" w:color="auto" w:fill="C00000"/>
            <w:vAlign w:val="center"/>
          </w:tcPr>
          <w:p w14:paraId="02352E1B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N° DE CONTACTO</w:t>
            </w:r>
          </w:p>
        </w:tc>
      </w:tr>
      <w:tr w:rsidR="004477E3" w:rsidRPr="004477E3" w14:paraId="435711FC" w14:textId="77777777" w:rsidTr="004477E3">
        <w:tc>
          <w:tcPr>
            <w:tcW w:w="6096" w:type="dxa"/>
            <w:shd w:val="clear" w:color="auto" w:fill="auto"/>
          </w:tcPr>
          <w:p w14:paraId="3F1B6DBA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1A4D490C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1F807FC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7E59B64D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4477E3" w14:paraId="51E5B10E" w14:textId="77777777" w:rsidTr="00DD7CBE">
        <w:tc>
          <w:tcPr>
            <w:tcW w:w="10206" w:type="dxa"/>
            <w:shd w:val="clear" w:color="auto" w:fill="C00000"/>
            <w:vAlign w:val="center"/>
          </w:tcPr>
          <w:p w14:paraId="52B3AC4C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SPONSABLE ADMINISTRATIVO</w:t>
            </w:r>
            <w:r w:rsidR="00DD47D6">
              <w:rPr>
                <w:rFonts w:cs="Arial"/>
                <w:b/>
                <w:sz w:val="20"/>
              </w:rPr>
              <w:t xml:space="preserve"> </w:t>
            </w:r>
            <w:r w:rsidR="00DD47D6" w:rsidRPr="00DD47D6">
              <w:rPr>
                <w:rFonts w:cs="Arial"/>
                <w:i/>
                <w:sz w:val="18"/>
              </w:rPr>
              <w:t>(Solo si aplica en términos de referencia)</w:t>
            </w:r>
          </w:p>
        </w:tc>
      </w:tr>
      <w:tr w:rsidR="004477E3" w14:paraId="1A1BBB6A" w14:textId="77777777" w:rsidTr="00D64BD7">
        <w:tc>
          <w:tcPr>
            <w:tcW w:w="10206" w:type="dxa"/>
          </w:tcPr>
          <w:p w14:paraId="73C650EE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</w:tr>
    </w:tbl>
    <w:p w14:paraId="34F19C36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4477E3" w14:paraId="63EC3CD6" w14:textId="77777777" w:rsidTr="00DD7CBE">
        <w:tc>
          <w:tcPr>
            <w:tcW w:w="10206" w:type="dxa"/>
            <w:shd w:val="clear" w:color="auto" w:fill="C00000"/>
            <w:vAlign w:val="center"/>
          </w:tcPr>
          <w:p w14:paraId="3402A121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GRUPO DE INVESTIGACIÓN</w:t>
            </w:r>
          </w:p>
        </w:tc>
      </w:tr>
      <w:tr w:rsidR="004477E3" w14:paraId="4A4810D2" w14:textId="77777777" w:rsidTr="00D64BD7">
        <w:tc>
          <w:tcPr>
            <w:tcW w:w="10206" w:type="dxa"/>
          </w:tcPr>
          <w:p w14:paraId="78E6D360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</w:tr>
    </w:tbl>
    <w:p w14:paraId="49BA275F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7"/>
        <w:gridCol w:w="6237"/>
        <w:gridCol w:w="3402"/>
      </w:tblGrid>
      <w:tr w:rsidR="004477E3" w14:paraId="670BAA21" w14:textId="77777777" w:rsidTr="00DD7CBE">
        <w:tc>
          <w:tcPr>
            <w:tcW w:w="10206" w:type="dxa"/>
            <w:gridSpan w:val="3"/>
            <w:shd w:val="clear" w:color="auto" w:fill="C00000"/>
            <w:vAlign w:val="center"/>
          </w:tcPr>
          <w:p w14:paraId="0585549C" w14:textId="77777777" w:rsidR="004477E3" w:rsidRPr="004477E3" w:rsidRDefault="004477E3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O-EJECUTORES</w:t>
            </w:r>
          </w:p>
        </w:tc>
      </w:tr>
      <w:tr w:rsidR="004477E3" w14:paraId="498CB848" w14:textId="77777777" w:rsidTr="004477E3">
        <w:tc>
          <w:tcPr>
            <w:tcW w:w="567" w:type="dxa"/>
            <w:shd w:val="clear" w:color="auto" w:fill="DBE5F1" w:themeFill="accent1" w:themeFillTint="33"/>
            <w:vAlign w:val="center"/>
          </w:tcPr>
          <w:p w14:paraId="458A9C70" w14:textId="77777777" w:rsidR="004477E3" w:rsidRPr="004477E3" w:rsidRDefault="004477E3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#</w:t>
            </w:r>
          </w:p>
        </w:tc>
        <w:tc>
          <w:tcPr>
            <w:tcW w:w="6237" w:type="dxa"/>
            <w:shd w:val="clear" w:color="auto" w:fill="DBE5F1" w:themeFill="accent1" w:themeFillTint="33"/>
            <w:vAlign w:val="center"/>
          </w:tcPr>
          <w:p w14:paraId="71A05677" w14:textId="77777777" w:rsidR="004477E3" w:rsidRPr="004477E3" w:rsidRDefault="00EB6C5D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Identificación</w:t>
            </w:r>
          </w:p>
        </w:tc>
        <w:tc>
          <w:tcPr>
            <w:tcW w:w="3402" w:type="dxa"/>
            <w:shd w:val="clear" w:color="auto" w:fill="DBE5F1" w:themeFill="accent1" w:themeFillTint="33"/>
            <w:vAlign w:val="center"/>
          </w:tcPr>
          <w:p w14:paraId="2F221502" w14:textId="77777777" w:rsidR="004477E3" w:rsidRPr="004477E3" w:rsidRDefault="00EB6C5D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477E3">
              <w:rPr>
                <w:rFonts w:cs="Arial"/>
                <w:b/>
                <w:sz w:val="20"/>
              </w:rPr>
              <w:t>Nombre</w:t>
            </w:r>
          </w:p>
        </w:tc>
      </w:tr>
      <w:tr w:rsidR="004477E3" w14:paraId="5B02F3CD" w14:textId="77777777" w:rsidTr="004477E3">
        <w:tc>
          <w:tcPr>
            <w:tcW w:w="567" w:type="dxa"/>
          </w:tcPr>
          <w:p w14:paraId="368671BB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6237" w:type="dxa"/>
          </w:tcPr>
          <w:p w14:paraId="5EC5E906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3402" w:type="dxa"/>
          </w:tcPr>
          <w:p w14:paraId="69898011" w14:textId="77777777" w:rsidR="004477E3" w:rsidRDefault="004477E3" w:rsidP="00D64BD7">
            <w:pPr>
              <w:pStyle w:val="Sinespaciado"/>
              <w:rPr>
                <w:rFonts w:cs="Arial"/>
              </w:rPr>
            </w:pPr>
          </w:p>
        </w:tc>
      </w:tr>
      <w:tr w:rsidR="00A3750D" w14:paraId="7E587FDB" w14:textId="77777777" w:rsidTr="004477E3">
        <w:tc>
          <w:tcPr>
            <w:tcW w:w="567" w:type="dxa"/>
          </w:tcPr>
          <w:p w14:paraId="1B4FE155" w14:textId="77777777" w:rsidR="00A3750D" w:rsidRDefault="00A3750D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6237" w:type="dxa"/>
          </w:tcPr>
          <w:p w14:paraId="628435E5" w14:textId="77777777" w:rsidR="00A3750D" w:rsidRDefault="00A3750D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3402" w:type="dxa"/>
          </w:tcPr>
          <w:p w14:paraId="05147EFE" w14:textId="77777777" w:rsidR="00A3750D" w:rsidRDefault="00A3750D" w:rsidP="00D64BD7">
            <w:pPr>
              <w:pStyle w:val="Sinespaciado"/>
              <w:rPr>
                <w:rFonts w:cs="Arial"/>
              </w:rPr>
            </w:pPr>
          </w:p>
        </w:tc>
      </w:tr>
    </w:tbl>
    <w:p w14:paraId="242DED7F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7"/>
        <w:gridCol w:w="2127"/>
        <w:gridCol w:w="4110"/>
        <w:gridCol w:w="3402"/>
      </w:tblGrid>
      <w:tr w:rsidR="00E15D49" w14:paraId="4F725153" w14:textId="77777777" w:rsidTr="00DD7CBE">
        <w:tc>
          <w:tcPr>
            <w:tcW w:w="10206" w:type="dxa"/>
            <w:gridSpan w:val="4"/>
            <w:shd w:val="clear" w:color="auto" w:fill="C00000"/>
            <w:vAlign w:val="center"/>
          </w:tcPr>
          <w:p w14:paraId="10FCDB36" w14:textId="77777777" w:rsidR="00E15D49" w:rsidRPr="004477E3" w:rsidRDefault="00E15D49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STUDIANTES</w:t>
            </w:r>
          </w:p>
        </w:tc>
      </w:tr>
      <w:tr w:rsidR="00E15D49" w14:paraId="21F9490B" w14:textId="77777777" w:rsidTr="000A1771">
        <w:tc>
          <w:tcPr>
            <w:tcW w:w="567" w:type="dxa"/>
            <w:shd w:val="clear" w:color="auto" w:fill="DBE5F1" w:themeFill="accent1" w:themeFillTint="33"/>
            <w:vAlign w:val="center"/>
          </w:tcPr>
          <w:p w14:paraId="6FA6CB85" w14:textId="77777777" w:rsidR="00E15D49" w:rsidRPr="00E15D49" w:rsidRDefault="00E15D49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#</w:t>
            </w: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6CDA9C82" w14:textId="77777777" w:rsidR="00E15D49" w:rsidRPr="00E15D49" w:rsidRDefault="00EB6C5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Identificación</w:t>
            </w:r>
          </w:p>
        </w:tc>
        <w:tc>
          <w:tcPr>
            <w:tcW w:w="4110" w:type="dxa"/>
            <w:shd w:val="clear" w:color="auto" w:fill="DBE5F1" w:themeFill="accent1" w:themeFillTint="33"/>
            <w:vAlign w:val="center"/>
          </w:tcPr>
          <w:p w14:paraId="19B31659" w14:textId="77777777" w:rsidR="00E15D49" w:rsidRPr="00E15D49" w:rsidRDefault="00EB6C5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3402" w:type="dxa"/>
            <w:shd w:val="clear" w:color="auto" w:fill="DBE5F1" w:themeFill="accent1" w:themeFillTint="33"/>
            <w:vAlign w:val="center"/>
          </w:tcPr>
          <w:p w14:paraId="066D1633" w14:textId="77777777" w:rsidR="00E15D49" w:rsidRPr="00E15D49" w:rsidRDefault="00EB6C5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Programa</w:t>
            </w:r>
          </w:p>
        </w:tc>
      </w:tr>
      <w:tr w:rsidR="00E15D49" w14:paraId="34EC1944" w14:textId="77777777" w:rsidTr="000A1771">
        <w:tc>
          <w:tcPr>
            <w:tcW w:w="567" w:type="dxa"/>
            <w:shd w:val="clear" w:color="auto" w:fill="auto"/>
            <w:vAlign w:val="center"/>
          </w:tcPr>
          <w:p w14:paraId="7373EC68" w14:textId="77777777" w:rsidR="00E15D49" w:rsidRPr="00E15D49" w:rsidRDefault="00E15D49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41414193" w14:textId="77777777" w:rsidR="00E15D49" w:rsidRPr="00E15D49" w:rsidRDefault="00E15D49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7F7D7E8A" w14:textId="77777777" w:rsidR="00E15D49" w:rsidRPr="00E15D49" w:rsidRDefault="00E15D49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C6C61AE" w14:textId="77777777" w:rsidR="00E15D49" w:rsidRPr="00E15D49" w:rsidRDefault="00E15D49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A3750D" w14:paraId="533BE3FF" w14:textId="77777777" w:rsidTr="000A1771">
        <w:tc>
          <w:tcPr>
            <w:tcW w:w="567" w:type="dxa"/>
            <w:shd w:val="clear" w:color="auto" w:fill="auto"/>
            <w:vAlign w:val="center"/>
          </w:tcPr>
          <w:p w14:paraId="6092235D" w14:textId="77777777" w:rsidR="00A3750D" w:rsidRPr="00E15D49" w:rsidRDefault="00A3750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61638292" w14:textId="77777777" w:rsidR="00A3750D" w:rsidRPr="00E15D49" w:rsidRDefault="00A3750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4195086F" w14:textId="77777777" w:rsidR="00A3750D" w:rsidRPr="00E15D49" w:rsidRDefault="00A3750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D716BA9" w14:textId="77777777" w:rsidR="00A3750D" w:rsidRPr="00E15D49" w:rsidRDefault="00A3750D" w:rsidP="00E15D49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3BA690EB" w14:textId="77777777" w:rsidR="00E15D49" w:rsidRDefault="00E15D49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7"/>
        <w:gridCol w:w="2127"/>
        <w:gridCol w:w="4110"/>
        <w:gridCol w:w="3402"/>
      </w:tblGrid>
      <w:tr w:rsidR="000A1771" w14:paraId="5A481BE3" w14:textId="77777777" w:rsidTr="00DD7CBE">
        <w:tc>
          <w:tcPr>
            <w:tcW w:w="10206" w:type="dxa"/>
            <w:gridSpan w:val="4"/>
            <w:shd w:val="clear" w:color="auto" w:fill="C00000"/>
            <w:vAlign w:val="center"/>
          </w:tcPr>
          <w:p w14:paraId="001254B4" w14:textId="77777777" w:rsidR="000A1771" w:rsidRPr="004477E3" w:rsidRDefault="000A1771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GRESADOS</w:t>
            </w:r>
          </w:p>
        </w:tc>
      </w:tr>
      <w:tr w:rsidR="000A1771" w14:paraId="336011A1" w14:textId="77777777" w:rsidTr="00D64BD7">
        <w:tc>
          <w:tcPr>
            <w:tcW w:w="567" w:type="dxa"/>
            <w:shd w:val="clear" w:color="auto" w:fill="DBE5F1" w:themeFill="accent1" w:themeFillTint="33"/>
            <w:vAlign w:val="center"/>
          </w:tcPr>
          <w:p w14:paraId="1B62AA89" w14:textId="77777777" w:rsidR="000A1771" w:rsidRPr="00E15D49" w:rsidRDefault="00EB6C5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#</w:t>
            </w: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33350D6E" w14:textId="77777777" w:rsidR="000A1771" w:rsidRPr="00E15D49" w:rsidRDefault="00EB6C5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Identificación</w:t>
            </w:r>
          </w:p>
        </w:tc>
        <w:tc>
          <w:tcPr>
            <w:tcW w:w="4110" w:type="dxa"/>
            <w:shd w:val="clear" w:color="auto" w:fill="DBE5F1" w:themeFill="accent1" w:themeFillTint="33"/>
            <w:vAlign w:val="center"/>
          </w:tcPr>
          <w:p w14:paraId="15510FA1" w14:textId="77777777" w:rsidR="000A1771" w:rsidRPr="00E15D49" w:rsidRDefault="00EB6C5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3402" w:type="dxa"/>
            <w:shd w:val="clear" w:color="auto" w:fill="DBE5F1" w:themeFill="accent1" w:themeFillTint="33"/>
            <w:vAlign w:val="center"/>
          </w:tcPr>
          <w:p w14:paraId="61D13EB8" w14:textId="77777777" w:rsidR="000A1771" w:rsidRPr="00E15D49" w:rsidRDefault="00EB6C5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E15D49">
              <w:rPr>
                <w:rFonts w:cs="Arial"/>
                <w:b/>
                <w:sz w:val="20"/>
              </w:rPr>
              <w:t>Programa</w:t>
            </w:r>
          </w:p>
        </w:tc>
      </w:tr>
      <w:tr w:rsidR="000A1771" w14:paraId="12541561" w14:textId="77777777" w:rsidTr="00D64BD7">
        <w:tc>
          <w:tcPr>
            <w:tcW w:w="567" w:type="dxa"/>
            <w:shd w:val="clear" w:color="auto" w:fill="auto"/>
            <w:vAlign w:val="center"/>
          </w:tcPr>
          <w:p w14:paraId="07911FD7" w14:textId="77777777" w:rsidR="000A1771" w:rsidRPr="00E15D49" w:rsidRDefault="000A177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657F201E" w14:textId="77777777" w:rsidR="000A1771" w:rsidRPr="00E15D49" w:rsidRDefault="000A177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590014C2" w14:textId="77777777" w:rsidR="000A1771" w:rsidRPr="00E15D49" w:rsidRDefault="000A177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3294BF6" w14:textId="77777777" w:rsidR="000A1771" w:rsidRPr="00E15D49" w:rsidRDefault="000A177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A3750D" w14:paraId="77B96084" w14:textId="77777777" w:rsidTr="00D64BD7">
        <w:tc>
          <w:tcPr>
            <w:tcW w:w="567" w:type="dxa"/>
            <w:shd w:val="clear" w:color="auto" w:fill="auto"/>
            <w:vAlign w:val="center"/>
          </w:tcPr>
          <w:p w14:paraId="3EC4EB34" w14:textId="77777777" w:rsidR="00A3750D" w:rsidRPr="00E15D49" w:rsidRDefault="00A3750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237FEFE0" w14:textId="77777777" w:rsidR="00A3750D" w:rsidRPr="00E15D49" w:rsidRDefault="00A3750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14:paraId="7E2230E0" w14:textId="77777777" w:rsidR="00A3750D" w:rsidRPr="00E15D49" w:rsidRDefault="00A3750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0B9ECAD" w14:textId="77777777" w:rsidR="00A3750D" w:rsidRPr="00E15D49" w:rsidRDefault="00A3750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1DB8A696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0A1771" w14:paraId="33C218A9" w14:textId="77777777" w:rsidTr="00DD7CBE">
        <w:tc>
          <w:tcPr>
            <w:tcW w:w="10206" w:type="dxa"/>
            <w:shd w:val="clear" w:color="auto" w:fill="C00000"/>
            <w:vAlign w:val="center"/>
          </w:tcPr>
          <w:p w14:paraId="4FDB8675" w14:textId="77777777" w:rsidR="000A1771" w:rsidRPr="004477E3" w:rsidRDefault="000A1771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OBJETIVO GENERAL</w:t>
            </w:r>
          </w:p>
        </w:tc>
      </w:tr>
      <w:tr w:rsidR="000A1771" w14:paraId="797443D4" w14:textId="77777777" w:rsidTr="00D64BD7">
        <w:tc>
          <w:tcPr>
            <w:tcW w:w="10206" w:type="dxa"/>
          </w:tcPr>
          <w:p w14:paraId="3838E349" w14:textId="77777777" w:rsidR="000A1771" w:rsidRDefault="000A1771" w:rsidP="00D64BD7">
            <w:pPr>
              <w:pStyle w:val="Sinespaciado"/>
              <w:rPr>
                <w:rFonts w:cs="Arial"/>
              </w:rPr>
            </w:pPr>
          </w:p>
        </w:tc>
      </w:tr>
    </w:tbl>
    <w:p w14:paraId="7C5B13D3" w14:textId="77777777" w:rsidR="000A1771" w:rsidRDefault="000A1771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7"/>
        <w:gridCol w:w="9639"/>
      </w:tblGrid>
      <w:tr w:rsidR="000A1771" w14:paraId="242F9909" w14:textId="77777777" w:rsidTr="00DD7CBE">
        <w:tc>
          <w:tcPr>
            <w:tcW w:w="10206" w:type="dxa"/>
            <w:gridSpan w:val="2"/>
            <w:shd w:val="clear" w:color="auto" w:fill="C00000"/>
            <w:vAlign w:val="center"/>
          </w:tcPr>
          <w:p w14:paraId="4D147093" w14:textId="77777777" w:rsidR="000A1771" w:rsidRPr="004477E3" w:rsidRDefault="000A1771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OBJETIVOS ESPEC</w:t>
            </w:r>
            <w:r w:rsidR="00FB35F0">
              <w:rPr>
                <w:rFonts w:cs="Arial"/>
                <w:b/>
                <w:sz w:val="20"/>
              </w:rPr>
              <w:t>Í</w:t>
            </w:r>
            <w:r>
              <w:rPr>
                <w:rFonts w:cs="Arial"/>
                <w:b/>
                <w:sz w:val="20"/>
              </w:rPr>
              <w:t>FICOS</w:t>
            </w:r>
          </w:p>
        </w:tc>
      </w:tr>
      <w:tr w:rsidR="000A1771" w14:paraId="29AE16E7" w14:textId="77777777" w:rsidTr="000A1771">
        <w:tc>
          <w:tcPr>
            <w:tcW w:w="567" w:type="dxa"/>
            <w:shd w:val="clear" w:color="auto" w:fill="DBE5F1" w:themeFill="accent1" w:themeFillTint="33"/>
            <w:vAlign w:val="center"/>
          </w:tcPr>
          <w:p w14:paraId="510EBBBF" w14:textId="77777777" w:rsidR="000A1771" w:rsidRPr="000A1771" w:rsidRDefault="000A1771" w:rsidP="000A1771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0A1771">
              <w:rPr>
                <w:rFonts w:cs="Arial"/>
                <w:b/>
                <w:sz w:val="20"/>
              </w:rPr>
              <w:t>#</w:t>
            </w:r>
          </w:p>
        </w:tc>
        <w:tc>
          <w:tcPr>
            <w:tcW w:w="9639" w:type="dxa"/>
            <w:shd w:val="clear" w:color="auto" w:fill="DBE5F1" w:themeFill="accent1" w:themeFillTint="33"/>
            <w:vAlign w:val="center"/>
          </w:tcPr>
          <w:p w14:paraId="3D45612F" w14:textId="77777777" w:rsidR="000A1771" w:rsidRPr="000A1771" w:rsidRDefault="00EB6C5D" w:rsidP="000A1771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0A1771">
              <w:rPr>
                <w:b/>
                <w:sz w:val="20"/>
              </w:rPr>
              <w:t>Objetivo</w:t>
            </w:r>
          </w:p>
        </w:tc>
      </w:tr>
      <w:tr w:rsidR="000A1771" w14:paraId="381EA75D" w14:textId="77777777" w:rsidTr="000A1771">
        <w:tc>
          <w:tcPr>
            <w:tcW w:w="567" w:type="dxa"/>
            <w:shd w:val="clear" w:color="auto" w:fill="auto"/>
            <w:vAlign w:val="center"/>
          </w:tcPr>
          <w:p w14:paraId="16B152B2" w14:textId="77777777" w:rsidR="000A1771" w:rsidRPr="000A1771" w:rsidRDefault="000A1771" w:rsidP="000A1771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639" w:type="dxa"/>
            <w:shd w:val="clear" w:color="auto" w:fill="auto"/>
            <w:vAlign w:val="center"/>
          </w:tcPr>
          <w:p w14:paraId="2BBE21AD" w14:textId="77777777" w:rsidR="000A1771" w:rsidRPr="000A1771" w:rsidRDefault="000A1771" w:rsidP="000A1771">
            <w:pPr>
              <w:pStyle w:val="Sinespaciado"/>
              <w:jc w:val="center"/>
              <w:rPr>
                <w:b/>
                <w:sz w:val="20"/>
              </w:rPr>
            </w:pPr>
          </w:p>
        </w:tc>
      </w:tr>
      <w:tr w:rsidR="00A3750D" w14:paraId="230A2165" w14:textId="77777777" w:rsidTr="000A1771">
        <w:tc>
          <w:tcPr>
            <w:tcW w:w="567" w:type="dxa"/>
            <w:shd w:val="clear" w:color="auto" w:fill="auto"/>
            <w:vAlign w:val="center"/>
          </w:tcPr>
          <w:p w14:paraId="0B077980" w14:textId="77777777" w:rsidR="00A3750D" w:rsidRPr="000A1771" w:rsidRDefault="00A3750D" w:rsidP="000A1771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639" w:type="dxa"/>
            <w:shd w:val="clear" w:color="auto" w:fill="auto"/>
            <w:vAlign w:val="center"/>
          </w:tcPr>
          <w:p w14:paraId="38CCC764" w14:textId="77777777" w:rsidR="00A3750D" w:rsidRPr="000A1771" w:rsidRDefault="00A3750D" w:rsidP="000A1771">
            <w:pPr>
              <w:pStyle w:val="Sinespaciado"/>
              <w:jc w:val="center"/>
              <w:rPr>
                <w:b/>
                <w:sz w:val="20"/>
              </w:rPr>
            </w:pPr>
          </w:p>
        </w:tc>
      </w:tr>
    </w:tbl>
    <w:p w14:paraId="56AFDFE7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DD7CBE" w14:paraId="539F6A0C" w14:textId="77777777" w:rsidTr="00DD7CBE">
        <w:tc>
          <w:tcPr>
            <w:tcW w:w="10206" w:type="dxa"/>
            <w:shd w:val="clear" w:color="auto" w:fill="C00000"/>
            <w:vAlign w:val="center"/>
          </w:tcPr>
          <w:p w14:paraId="342D944F" w14:textId="77777777" w:rsidR="00DD7CBE" w:rsidRPr="004477E3" w:rsidRDefault="00DD7CBE" w:rsidP="00DD7CB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SUMEN</w:t>
            </w:r>
          </w:p>
        </w:tc>
      </w:tr>
      <w:tr w:rsidR="00DD7CBE" w14:paraId="0D850689" w14:textId="77777777" w:rsidTr="00D64BD7">
        <w:tc>
          <w:tcPr>
            <w:tcW w:w="10206" w:type="dxa"/>
          </w:tcPr>
          <w:p w14:paraId="25B435EA" w14:textId="77777777" w:rsidR="00DD7CBE" w:rsidRDefault="00DD7CBE" w:rsidP="00D64BD7">
            <w:pPr>
              <w:pStyle w:val="Sinespaciado"/>
              <w:rPr>
                <w:rFonts w:cs="Arial"/>
              </w:rPr>
            </w:pPr>
          </w:p>
        </w:tc>
      </w:tr>
    </w:tbl>
    <w:p w14:paraId="435875E9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DC521D" w14:paraId="096F99DD" w14:textId="77777777" w:rsidTr="00046D3E">
        <w:tc>
          <w:tcPr>
            <w:tcW w:w="10206" w:type="dxa"/>
            <w:shd w:val="clear" w:color="auto" w:fill="C00000"/>
            <w:vAlign w:val="center"/>
          </w:tcPr>
          <w:p w14:paraId="33B031B4" w14:textId="77777777" w:rsidR="00DC521D" w:rsidRPr="004477E3" w:rsidRDefault="00DC521D" w:rsidP="00DC521D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LANTEAMIENTO DEL PROBLEMA</w:t>
            </w:r>
          </w:p>
        </w:tc>
      </w:tr>
      <w:tr w:rsidR="00DC521D" w14:paraId="3D68C17E" w14:textId="77777777" w:rsidTr="00046D3E">
        <w:tc>
          <w:tcPr>
            <w:tcW w:w="10206" w:type="dxa"/>
          </w:tcPr>
          <w:p w14:paraId="196E741A" w14:textId="77777777" w:rsidR="00DC521D" w:rsidRDefault="00DC521D" w:rsidP="00046D3E">
            <w:pPr>
              <w:pStyle w:val="Sinespaciado"/>
              <w:rPr>
                <w:rFonts w:cs="Arial"/>
              </w:rPr>
            </w:pPr>
          </w:p>
        </w:tc>
      </w:tr>
    </w:tbl>
    <w:p w14:paraId="76D3D384" w14:textId="77777777" w:rsidR="00DC521D" w:rsidRDefault="00DC521D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5E02E6" w14:paraId="6C8468BA" w14:textId="77777777" w:rsidTr="00046D3E">
        <w:tc>
          <w:tcPr>
            <w:tcW w:w="10206" w:type="dxa"/>
            <w:shd w:val="clear" w:color="auto" w:fill="C00000"/>
            <w:vAlign w:val="center"/>
          </w:tcPr>
          <w:p w14:paraId="37665981" w14:textId="77777777" w:rsidR="005E02E6" w:rsidRPr="004477E3" w:rsidRDefault="005E02E6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REGUNTA DE INVESTIGACIÓN</w:t>
            </w:r>
          </w:p>
        </w:tc>
      </w:tr>
      <w:tr w:rsidR="005E02E6" w14:paraId="1362F0B7" w14:textId="77777777" w:rsidTr="00046D3E">
        <w:tc>
          <w:tcPr>
            <w:tcW w:w="10206" w:type="dxa"/>
          </w:tcPr>
          <w:p w14:paraId="2EB2909F" w14:textId="77777777" w:rsidR="005E02E6" w:rsidRDefault="005E02E6" w:rsidP="00046D3E">
            <w:pPr>
              <w:pStyle w:val="Sinespaciado"/>
              <w:rPr>
                <w:rFonts w:cs="Arial"/>
              </w:rPr>
            </w:pPr>
          </w:p>
        </w:tc>
      </w:tr>
    </w:tbl>
    <w:p w14:paraId="55B964DC" w14:textId="77777777" w:rsidR="005E02E6" w:rsidRDefault="005E02E6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9F4CF2" w:rsidRPr="004477E3" w14:paraId="13E49CBC" w14:textId="77777777" w:rsidTr="00D64BD7">
        <w:tc>
          <w:tcPr>
            <w:tcW w:w="10206" w:type="dxa"/>
            <w:shd w:val="clear" w:color="auto" w:fill="C00000"/>
            <w:vAlign w:val="center"/>
          </w:tcPr>
          <w:p w14:paraId="445F3798" w14:textId="77777777" w:rsidR="009F4CF2" w:rsidRPr="004477E3" w:rsidRDefault="009F4CF2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</w:tr>
      <w:tr w:rsidR="009F4CF2" w14:paraId="5634E0AB" w14:textId="77777777" w:rsidTr="00D64BD7">
        <w:tc>
          <w:tcPr>
            <w:tcW w:w="10206" w:type="dxa"/>
          </w:tcPr>
          <w:p w14:paraId="445D9BF5" w14:textId="77777777" w:rsidR="009F4CF2" w:rsidRDefault="009F4CF2" w:rsidP="00D64BD7">
            <w:pPr>
              <w:pStyle w:val="Sinespaciado"/>
              <w:rPr>
                <w:rFonts w:cs="Arial"/>
              </w:rPr>
            </w:pPr>
          </w:p>
        </w:tc>
      </w:tr>
    </w:tbl>
    <w:p w14:paraId="459BD1B8" w14:textId="77777777" w:rsidR="004477E3" w:rsidRDefault="004477E3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9F4CF2" w:rsidRPr="004477E3" w14:paraId="1765CD0D" w14:textId="77777777" w:rsidTr="00D64BD7">
        <w:tc>
          <w:tcPr>
            <w:tcW w:w="10206" w:type="dxa"/>
            <w:shd w:val="clear" w:color="auto" w:fill="C00000"/>
            <w:vAlign w:val="center"/>
          </w:tcPr>
          <w:p w14:paraId="05C95245" w14:textId="77777777" w:rsidR="009F4CF2" w:rsidRPr="004477E3" w:rsidRDefault="009F4CF2" w:rsidP="009F4CF2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ARCO </w:t>
            </w:r>
            <w:r w:rsidRPr="009F4CF2">
              <w:rPr>
                <w:rFonts w:cs="Arial"/>
                <w:b/>
                <w:sz w:val="20"/>
              </w:rPr>
              <w:t>TEÓRICO</w:t>
            </w:r>
          </w:p>
        </w:tc>
      </w:tr>
      <w:tr w:rsidR="009F4CF2" w14:paraId="19E6AFF2" w14:textId="77777777" w:rsidTr="00D64BD7">
        <w:tc>
          <w:tcPr>
            <w:tcW w:w="10206" w:type="dxa"/>
          </w:tcPr>
          <w:p w14:paraId="3778371A" w14:textId="77777777" w:rsidR="009F4CF2" w:rsidRDefault="009F4CF2" w:rsidP="00D64BD7">
            <w:pPr>
              <w:pStyle w:val="Sinespaciado"/>
              <w:rPr>
                <w:rFonts w:cs="Arial"/>
              </w:rPr>
            </w:pPr>
          </w:p>
        </w:tc>
      </w:tr>
    </w:tbl>
    <w:p w14:paraId="41F8A60A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ED7EE1" w:rsidRPr="004477E3" w14:paraId="483FAB0B" w14:textId="77777777" w:rsidTr="00D64BD7">
        <w:tc>
          <w:tcPr>
            <w:tcW w:w="10206" w:type="dxa"/>
            <w:shd w:val="clear" w:color="auto" w:fill="C00000"/>
            <w:vAlign w:val="center"/>
          </w:tcPr>
          <w:p w14:paraId="7B06A047" w14:textId="77777777" w:rsidR="00ED7EE1" w:rsidRPr="004477E3" w:rsidRDefault="00ED7EE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METODOLOGÍA</w:t>
            </w:r>
          </w:p>
        </w:tc>
      </w:tr>
      <w:tr w:rsidR="00ED7EE1" w14:paraId="6847B53D" w14:textId="77777777" w:rsidTr="00D64BD7">
        <w:tc>
          <w:tcPr>
            <w:tcW w:w="10206" w:type="dxa"/>
          </w:tcPr>
          <w:p w14:paraId="4D91AA86" w14:textId="77777777" w:rsidR="00ED7EE1" w:rsidRDefault="00ED7EE1" w:rsidP="00D64BD7">
            <w:pPr>
              <w:pStyle w:val="Sinespaciado"/>
              <w:rPr>
                <w:rFonts w:cs="Arial"/>
              </w:rPr>
            </w:pPr>
          </w:p>
        </w:tc>
      </w:tr>
    </w:tbl>
    <w:p w14:paraId="2200C7D8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51"/>
        <w:gridCol w:w="1283"/>
        <w:gridCol w:w="697"/>
        <w:gridCol w:w="697"/>
        <w:gridCol w:w="697"/>
        <w:gridCol w:w="697"/>
        <w:gridCol w:w="698"/>
        <w:gridCol w:w="698"/>
        <w:gridCol w:w="698"/>
        <w:gridCol w:w="698"/>
        <w:gridCol w:w="698"/>
        <w:gridCol w:w="698"/>
        <w:gridCol w:w="698"/>
        <w:gridCol w:w="698"/>
      </w:tblGrid>
      <w:tr w:rsidR="00ED7EE1" w:rsidRPr="004477E3" w14:paraId="6AE252F8" w14:textId="77777777" w:rsidTr="00D64BD7">
        <w:tc>
          <w:tcPr>
            <w:tcW w:w="10206" w:type="dxa"/>
            <w:gridSpan w:val="14"/>
            <w:shd w:val="clear" w:color="auto" w:fill="C00000"/>
            <w:vAlign w:val="center"/>
          </w:tcPr>
          <w:p w14:paraId="12FF656A" w14:textId="77777777" w:rsidR="00ED7EE1" w:rsidRPr="004477E3" w:rsidRDefault="00ED7EE1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RONOGRAMA DE ACTIVIDADES</w:t>
            </w:r>
          </w:p>
        </w:tc>
      </w:tr>
      <w:tr w:rsidR="00ED7EE1" w14:paraId="6C331540" w14:textId="77777777" w:rsidTr="00ED7EE1">
        <w:tc>
          <w:tcPr>
            <w:tcW w:w="551" w:type="dxa"/>
            <w:vMerge w:val="restart"/>
            <w:shd w:val="clear" w:color="auto" w:fill="DBE5F1" w:themeFill="accent1" w:themeFillTint="33"/>
            <w:vAlign w:val="center"/>
          </w:tcPr>
          <w:p w14:paraId="0795EE88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D7EE1">
              <w:rPr>
                <w:rFonts w:cs="Arial"/>
                <w:b/>
                <w:sz w:val="20"/>
                <w:szCs w:val="20"/>
              </w:rPr>
              <w:t>#</w:t>
            </w:r>
          </w:p>
        </w:tc>
        <w:tc>
          <w:tcPr>
            <w:tcW w:w="1283" w:type="dxa"/>
            <w:vMerge w:val="restart"/>
            <w:shd w:val="clear" w:color="auto" w:fill="DBE5F1" w:themeFill="accent1" w:themeFillTint="33"/>
            <w:vAlign w:val="center"/>
          </w:tcPr>
          <w:p w14:paraId="1DEC8364" w14:textId="77777777" w:rsidR="00ED7EE1" w:rsidRPr="00ED7EE1" w:rsidRDefault="00EB6C5D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ctividad</w:t>
            </w:r>
          </w:p>
        </w:tc>
        <w:tc>
          <w:tcPr>
            <w:tcW w:w="8372" w:type="dxa"/>
            <w:gridSpan w:val="12"/>
            <w:shd w:val="clear" w:color="auto" w:fill="DBE5F1" w:themeFill="accent1" w:themeFillTint="33"/>
            <w:vAlign w:val="center"/>
          </w:tcPr>
          <w:p w14:paraId="15795EB5" w14:textId="77777777" w:rsidR="00ED7EE1" w:rsidRPr="00ED7EE1" w:rsidRDefault="00EB6C5D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Meses</w:t>
            </w:r>
          </w:p>
        </w:tc>
      </w:tr>
      <w:tr w:rsidR="00ED7EE1" w14:paraId="6A85F73B" w14:textId="77777777" w:rsidTr="00ED7EE1">
        <w:tc>
          <w:tcPr>
            <w:tcW w:w="551" w:type="dxa"/>
            <w:vMerge/>
            <w:shd w:val="clear" w:color="auto" w:fill="DBE5F1" w:themeFill="accent1" w:themeFillTint="33"/>
            <w:vAlign w:val="center"/>
          </w:tcPr>
          <w:p w14:paraId="7EC32DBC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283" w:type="dxa"/>
            <w:vMerge/>
            <w:shd w:val="clear" w:color="auto" w:fill="DBE5F1" w:themeFill="accent1" w:themeFillTint="33"/>
            <w:vAlign w:val="center"/>
          </w:tcPr>
          <w:p w14:paraId="20BE7E4F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shd w:val="clear" w:color="auto" w:fill="DBE5F1" w:themeFill="accent1" w:themeFillTint="33"/>
            <w:vAlign w:val="center"/>
          </w:tcPr>
          <w:p w14:paraId="47005DA9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</w:t>
            </w:r>
          </w:p>
        </w:tc>
        <w:tc>
          <w:tcPr>
            <w:tcW w:w="697" w:type="dxa"/>
            <w:shd w:val="clear" w:color="auto" w:fill="DBE5F1" w:themeFill="accent1" w:themeFillTint="33"/>
            <w:vAlign w:val="center"/>
          </w:tcPr>
          <w:p w14:paraId="741608BD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2</w:t>
            </w:r>
          </w:p>
        </w:tc>
        <w:tc>
          <w:tcPr>
            <w:tcW w:w="697" w:type="dxa"/>
            <w:shd w:val="clear" w:color="auto" w:fill="DBE5F1" w:themeFill="accent1" w:themeFillTint="33"/>
            <w:vAlign w:val="center"/>
          </w:tcPr>
          <w:p w14:paraId="0C5A2D87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3</w:t>
            </w:r>
          </w:p>
        </w:tc>
        <w:tc>
          <w:tcPr>
            <w:tcW w:w="697" w:type="dxa"/>
            <w:shd w:val="clear" w:color="auto" w:fill="DBE5F1" w:themeFill="accent1" w:themeFillTint="33"/>
            <w:vAlign w:val="center"/>
          </w:tcPr>
          <w:p w14:paraId="7A91590C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4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35122CBA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5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154AAFB8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6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6D43D8A5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7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5EDB11A0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8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153FFF52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9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5332983F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0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57079036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1</w:t>
            </w:r>
          </w:p>
        </w:tc>
        <w:tc>
          <w:tcPr>
            <w:tcW w:w="698" w:type="dxa"/>
            <w:shd w:val="clear" w:color="auto" w:fill="DBE5F1" w:themeFill="accent1" w:themeFillTint="33"/>
            <w:vAlign w:val="center"/>
          </w:tcPr>
          <w:p w14:paraId="583453F6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2</w:t>
            </w:r>
          </w:p>
        </w:tc>
      </w:tr>
      <w:tr w:rsidR="00ED7EE1" w14:paraId="621DD5A0" w14:textId="77777777" w:rsidTr="00ED7EE1">
        <w:tc>
          <w:tcPr>
            <w:tcW w:w="551" w:type="dxa"/>
            <w:vAlign w:val="center"/>
          </w:tcPr>
          <w:p w14:paraId="306A7DBB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283" w:type="dxa"/>
            <w:vAlign w:val="center"/>
          </w:tcPr>
          <w:p w14:paraId="00664CF9" w14:textId="77777777" w:rsidR="00ED7EE1" w:rsidRP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6FA39E5B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72FF0836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3CEAF149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1C374621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0F8A13D8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3F27ED42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79C5C1C2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32A725F0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516748C5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025F8C94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26A0C988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01602FFE" w14:textId="77777777" w:rsidR="00ED7EE1" w:rsidRDefault="00ED7EE1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</w:tr>
      <w:tr w:rsidR="00C90AAA" w14:paraId="798BE2D0" w14:textId="77777777" w:rsidTr="00ED7EE1">
        <w:tc>
          <w:tcPr>
            <w:tcW w:w="551" w:type="dxa"/>
            <w:vAlign w:val="center"/>
          </w:tcPr>
          <w:p w14:paraId="2D99375D" w14:textId="77777777" w:rsidR="00C90AAA" w:rsidRPr="00ED7EE1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283" w:type="dxa"/>
            <w:vAlign w:val="center"/>
          </w:tcPr>
          <w:p w14:paraId="69EDC0BA" w14:textId="77777777" w:rsidR="00C90AAA" w:rsidRPr="00ED7EE1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61078685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78C08C2E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0DCEC82F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7" w:type="dxa"/>
            <w:vAlign w:val="center"/>
          </w:tcPr>
          <w:p w14:paraId="50E27622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1ADAE5FF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5AB633D6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1AEF8E88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733BBF8F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5630CE14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295EBC4B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326A59B8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98" w:type="dxa"/>
            <w:vAlign w:val="center"/>
          </w:tcPr>
          <w:p w14:paraId="3500C4D5" w14:textId="77777777" w:rsidR="00C90AAA" w:rsidRDefault="00C90AAA" w:rsidP="00ED7EE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068931B0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EB6C5D" w:rsidRPr="004477E3" w14:paraId="3FA60CF0" w14:textId="77777777" w:rsidTr="00D64BD7">
        <w:tc>
          <w:tcPr>
            <w:tcW w:w="10206" w:type="dxa"/>
            <w:shd w:val="clear" w:color="auto" w:fill="C00000"/>
            <w:vAlign w:val="center"/>
          </w:tcPr>
          <w:p w14:paraId="5843E49C" w14:textId="77777777" w:rsidR="00EB6C5D" w:rsidRPr="004477E3" w:rsidRDefault="00EB6C5D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SULTADOS ESPERADOS</w:t>
            </w:r>
          </w:p>
        </w:tc>
      </w:tr>
    </w:tbl>
    <w:p w14:paraId="604B2BFA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6"/>
        <w:gridCol w:w="2342"/>
        <w:gridCol w:w="1472"/>
        <w:gridCol w:w="1456"/>
        <w:gridCol w:w="1457"/>
        <w:gridCol w:w="1456"/>
        <w:gridCol w:w="1457"/>
      </w:tblGrid>
      <w:tr w:rsidR="00EB6C5D" w:rsidRPr="004477E3" w14:paraId="247847E7" w14:textId="77777777" w:rsidTr="00D64BD7">
        <w:tc>
          <w:tcPr>
            <w:tcW w:w="10206" w:type="dxa"/>
            <w:gridSpan w:val="7"/>
            <w:shd w:val="clear" w:color="auto" w:fill="C00000"/>
            <w:vAlign w:val="center"/>
          </w:tcPr>
          <w:p w14:paraId="3EE2F907" w14:textId="77777777" w:rsidR="00EB6C5D" w:rsidRPr="004477E3" w:rsidRDefault="00EB6C5D" w:rsidP="00EB6C5D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GENERACIÓN </w:t>
            </w:r>
            <w:r w:rsidRPr="00EB6C5D">
              <w:rPr>
                <w:rFonts w:cs="Arial"/>
                <w:b/>
                <w:sz w:val="20"/>
              </w:rPr>
              <w:t>DE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EB6C5D">
              <w:rPr>
                <w:rFonts w:cs="Arial"/>
                <w:b/>
                <w:sz w:val="20"/>
              </w:rPr>
              <w:t>NUEVO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EB6C5D">
              <w:rPr>
                <w:rFonts w:cs="Arial"/>
                <w:b/>
                <w:sz w:val="20"/>
              </w:rPr>
              <w:t>CONOCIMIENTO</w:t>
            </w:r>
          </w:p>
        </w:tc>
      </w:tr>
      <w:tr w:rsidR="00EB6C5D" w14:paraId="4F92697E" w14:textId="77777777" w:rsidTr="00EA7391">
        <w:tc>
          <w:tcPr>
            <w:tcW w:w="567" w:type="dxa"/>
            <w:shd w:val="clear" w:color="auto" w:fill="DBE5F1" w:themeFill="accent1" w:themeFillTint="33"/>
            <w:vAlign w:val="center"/>
          </w:tcPr>
          <w:p w14:paraId="356B31E6" w14:textId="77777777" w:rsidR="00EB6C5D" w:rsidRPr="00EA7391" w:rsidRDefault="00EB6C5D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rFonts w:cs="Arial"/>
                <w:b/>
                <w:sz w:val="20"/>
                <w:szCs w:val="20"/>
              </w:rPr>
              <w:t>#</w:t>
            </w:r>
          </w:p>
        </w:tc>
        <w:tc>
          <w:tcPr>
            <w:tcW w:w="2349" w:type="dxa"/>
            <w:shd w:val="clear" w:color="auto" w:fill="DBE5F1" w:themeFill="accent1" w:themeFillTint="33"/>
            <w:vAlign w:val="center"/>
          </w:tcPr>
          <w:p w14:paraId="6C661B3F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Producto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24301FCC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EA7391">
              <w:rPr>
                <w:b/>
                <w:sz w:val="20"/>
                <w:szCs w:val="20"/>
              </w:rPr>
              <w:t>SubProducto</w:t>
            </w:r>
            <w:proofErr w:type="spellEnd"/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65409BC4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Cantidad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7AA4930E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Descripción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16AA6CA9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Indicador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23174A84" w14:textId="77777777" w:rsidR="00EB6C5D" w:rsidRPr="00EA7391" w:rsidRDefault="00EA7391" w:rsidP="00EA7391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Beneficiario</w:t>
            </w:r>
          </w:p>
        </w:tc>
      </w:tr>
      <w:tr w:rsidR="00EA7391" w14:paraId="179C9BE0" w14:textId="77777777" w:rsidTr="00EA7391">
        <w:tc>
          <w:tcPr>
            <w:tcW w:w="567" w:type="dxa"/>
            <w:shd w:val="clear" w:color="auto" w:fill="auto"/>
            <w:vAlign w:val="center"/>
          </w:tcPr>
          <w:p w14:paraId="3EE5E1D0" w14:textId="77777777" w:rsidR="00EA7391" w:rsidRPr="00EA7391" w:rsidRDefault="00EA7391" w:rsidP="00EA7391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1414B6A4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9AF6F64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A5149E9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B8D4FC6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73A60DA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5A28A34" w14:textId="77777777" w:rsidR="00EA7391" w:rsidRPr="00EA7391" w:rsidRDefault="00EA7391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  <w:tr w:rsidR="004E74BF" w14:paraId="24295695" w14:textId="77777777" w:rsidTr="00EA7391">
        <w:tc>
          <w:tcPr>
            <w:tcW w:w="567" w:type="dxa"/>
            <w:shd w:val="clear" w:color="auto" w:fill="auto"/>
            <w:vAlign w:val="center"/>
          </w:tcPr>
          <w:p w14:paraId="6E148F94" w14:textId="77777777" w:rsidR="004E74BF" w:rsidRPr="00EA7391" w:rsidRDefault="004E74BF" w:rsidP="00EA7391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25D50B3E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91D0158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8C9732B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3542F89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FB0585D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B3AA719" w14:textId="77777777" w:rsidR="004E74BF" w:rsidRPr="00EA7391" w:rsidRDefault="004E74BF" w:rsidP="00EA7391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</w:tbl>
    <w:p w14:paraId="60EB4634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6"/>
        <w:gridCol w:w="2342"/>
        <w:gridCol w:w="1472"/>
        <w:gridCol w:w="1456"/>
        <w:gridCol w:w="1457"/>
        <w:gridCol w:w="1456"/>
        <w:gridCol w:w="1457"/>
      </w:tblGrid>
      <w:tr w:rsidR="00001A90" w:rsidRPr="004477E3" w14:paraId="08C9F1B4" w14:textId="77777777" w:rsidTr="00D64BD7">
        <w:tc>
          <w:tcPr>
            <w:tcW w:w="10206" w:type="dxa"/>
            <w:gridSpan w:val="7"/>
            <w:shd w:val="clear" w:color="auto" w:fill="C00000"/>
            <w:vAlign w:val="center"/>
          </w:tcPr>
          <w:p w14:paraId="3CF11BF2" w14:textId="77777777" w:rsidR="00001A90" w:rsidRPr="004477E3" w:rsidRDefault="00001A90" w:rsidP="00001A90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DESARROLLO </w:t>
            </w:r>
            <w:r w:rsidRPr="00001A90">
              <w:rPr>
                <w:rFonts w:cs="Arial"/>
                <w:b/>
                <w:sz w:val="20"/>
              </w:rPr>
              <w:t>TECNOLOGICO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001A90">
              <w:rPr>
                <w:rFonts w:cs="Arial"/>
                <w:b/>
                <w:sz w:val="20"/>
              </w:rPr>
              <w:t>E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001A90">
              <w:rPr>
                <w:rFonts w:cs="Arial"/>
                <w:b/>
                <w:sz w:val="20"/>
              </w:rPr>
              <w:t>INNOVACIÓN</w:t>
            </w:r>
          </w:p>
        </w:tc>
      </w:tr>
      <w:tr w:rsidR="00001A90" w14:paraId="4AD7C076" w14:textId="77777777" w:rsidTr="00D64BD7">
        <w:tc>
          <w:tcPr>
            <w:tcW w:w="567" w:type="dxa"/>
            <w:shd w:val="clear" w:color="auto" w:fill="DBE5F1" w:themeFill="accent1" w:themeFillTint="33"/>
            <w:vAlign w:val="center"/>
          </w:tcPr>
          <w:p w14:paraId="464A3140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rFonts w:cs="Arial"/>
                <w:b/>
                <w:sz w:val="20"/>
                <w:szCs w:val="20"/>
              </w:rPr>
              <w:t>#</w:t>
            </w:r>
          </w:p>
        </w:tc>
        <w:tc>
          <w:tcPr>
            <w:tcW w:w="2349" w:type="dxa"/>
            <w:shd w:val="clear" w:color="auto" w:fill="DBE5F1" w:themeFill="accent1" w:themeFillTint="33"/>
            <w:vAlign w:val="center"/>
          </w:tcPr>
          <w:p w14:paraId="27503A32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Producto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4BD550C0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EA7391">
              <w:rPr>
                <w:b/>
                <w:sz w:val="20"/>
                <w:szCs w:val="20"/>
              </w:rPr>
              <w:t>SubProducto</w:t>
            </w:r>
            <w:proofErr w:type="spellEnd"/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5187C59E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Cantidad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60B51F81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Descripción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1F86814A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Indicador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061ABD2B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Beneficiario</w:t>
            </w:r>
          </w:p>
        </w:tc>
      </w:tr>
      <w:tr w:rsidR="00001A90" w14:paraId="714E1AF0" w14:textId="77777777" w:rsidTr="00D64BD7">
        <w:tc>
          <w:tcPr>
            <w:tcW w:w="567" w:type="dxa"/>
            <w:shd w:val="clear" w:color="auto" w:fill="auto"/>
            <w:vAlign w:val="center"/>
          </w:tcPr>
          <w:p w14:paraId="51FF3E4A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48058B67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7C1C530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FB682F2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7CA8D2E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096DC93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698DC74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  <w:tr w:rsidR="00001A90" w14:paraId="5E0C8075" w14:textId="77777777" w:rsidTr="00D64BD7">
        <w:tc>
          <w:tcPr>
            <w:tcW w:w="567" w:type="dxa"/>
            <w:shd w:val="clear" w:color="auto" w:fill="auto"/>
            <w:vAlign w:val="center"/>
          </w:tcPr>
          <w:p w14:paraId="5C6C705B" w14:textId="77777777" w:rsidR="00001A90" w:rsidRPr="00EA7391" w:rsidRDefault="00001A90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471F46F9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5F29839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6C68D6A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A2BD2A7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E3D44E1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F886160" w14:textId="77777777" w:rsidR="00001A90" w:rsidRPr="00EA7391" w:rsidRDefault="00001A90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</w:tbl>
    <w:p w14:paraId="20A8E797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6"/>
        <w:gridCol w:w="2342"/>
        <w:gridCol w:w="1472"/>
        <w:gridCol w:w="1456"/>
        <w:gridCol w:w="1457"/>
        <w:gridCol w:w="1456"/>
        <w:gridCol w:w="1457"/>
      </w:tblGrid>
      <w:tr w:rsidR="005E4344" w:rsidRPr="004477E3" w14:paraId="68723050" w14:textId="77777777" w:rsidTr="00D64BD7">
        <w:tc>
          <w:tcPr>
            <w:tcW w:w="10206" w:type="dxa"/>
            <w:gridSpan w:val="7"/>
            <w:shd w:val="clear" w:color="auto" w:fill="C00000"/>
            <w:vAlign w:val="center"/>
          </w:tcPr>
          <w:p w14:paraId="0AC95297" w14:textId="77777777" w:rsidR="005E4344" w:rsidRPr="004477E3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PROPIACIÓN SOCIAL DEL CONOCIMIENTO</w:t>
            </w:r>
          </w:p>
        </w:tc>
      </w:tr>
      <w:tr w:rsidR="005E4344" w14:paraId="4BB8AC4F" w14:textId="77777777" w:rsidTr="00D64BD7">
        <w:tc>
          <w:tcPr>
            <w:tcW w:w="567" w:type="dxa"/>
            <w:shd w:val="clear" w:color="auto" w:fill="DBE5F1" w:themeFill="accent1" w:themeFillTint="33"/>
            <w:vAlign w:val="center"/>
          </w:tcPr>
          <w:p w14:paraId="7FB45582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rFonts w:cs="Arial"/>
                <w:b/>
                <w:sz w:val="20"/>
                <w:szCs w:val="20"/>
              </w:rPr>
              <w:t>#</w:t>
            </w:r>
          </w:p>
        </w:tc>
        <w:tc>
          <w:tcPr>
            <w:tcW w:w="2349" w:type="dxa"/>
            <w:shd w:val="clear" w:color="auto" w:fill="DBE5F1" w:themeFill="accent1" w:themeFillTint="33"/>
            <w:vAlign w:val="center"/>
          </w:tcPr>
          <w:p w14:paraId="4441645F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Producto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1BB46C00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EA7391">
              <w:rPr>
                <w:b/>
                <w:sz w:val="20"/>
                <w:szCs w:val="20"/>
              </w:rPr>
              <w:t>SubProducto</w:t>
            </w:r>
            <w:proofErr w:type="spellEnd"/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73A00D85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Cantidad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5E339922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Descripción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7C8683E4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Indicador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4F7EBA2A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Beneficiario</w:t>
            </w:r>
          </w:p>
        </w:tc>
      </w:tr>
      <w:tr w:rsidR="005E4344" w14:paraId="6222C042" w14:textId="77777777" w:rsidTr="00D64BD7">
        <w:tc>
          <w:tcPr>
            <w:tcW w:w="567" w:type="dxa"/>
            <w:shd w:val="clear" w:color="auto" w:fill="auto"/>
            <w:vAlign w:val="center"/>
          </w:tcPr>
          <w:p w14:paraId="06B71E61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3A15343F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A8239E4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50F3B3F9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304C309F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75F22371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546A487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  <w:tr w:rsidR="005E4344" w14:paraId="2D9233C7" w14:textId="77777777" w:rsidTr="00D64BD7">
        <w:tc>
          <w:tcPr>
            <w:tcW w:w="567" w:type="dxa"/>
            <w:shd w:val="clear" w:color="auto" w:fill="auto"/>
            <w:vAlign w:val="center"/>
          </w:tcPr>
          <w:p w14:paraId="6A368F6C" w14:textId="77777777" w:rsidR="005E4344" w:rsidRPr="00EA7391" w:rsidRDefault="005E4344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4A290E35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2412D748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01D99856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3B5D10B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1215682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37009CF5" w14:textId="77777777" w:rsidR="005E4344" w:rsidRPr="00EA7391" w:rsidRDefault="005E4344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</w:tbl>
    <w:p w14:paraId="5CD92BCA" w14:textId="77777777" w:rsidR="009F4CF2" w:rsidRDefault="009F4CF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566"/>
        <w:gridCol w:w="2342"/>
        <w:gridCol w:w="1472"/>
        <w:gridCol w:w="1456"/>
        <w:gridCol w:w="1457"/>
        <w:gridCol w:w="1456"/>
        <w:gridCol w:w="1457"/>
      </w:tblGrid>
      <w:tr w:rsidR="00B51887" w:rsidRPr="004477E3" w14:paraId="30874349" w14:textId="77777777" w:rsidTr="00D64BD7">
        <w:tc>
          <w:tcPr>
            <w:tcW w:w="10206" w:type="dxa"/>
            <w:gridSpan w:val="7"/>
            <w:shd w:val="clear" w:color="auto" w:fill="C00000"/>
            <w:vAlign w:val="center"/>
          </w:tcPr>
          <w:p w14:paraId="1271BDB3" w14:textId="77777777" w:rsidR="00B51887" w:rsidRPr="004477E3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FORMACIÓN DE RECURSO HUMANO</w:t>
            </w:r>
          </w:p>
        </w:tc>
      </w:tr>
      <w:tr w:rsidR="00B51887" w14:paraId="4916C762" w14:textId="77777777" w:rsidTr="00D64BD7">
        <w:tc>
          <w:tcPr>
            <w:tcW w:w="567" w:type="dxa"/>
            <w:shd w:val="clear" w:color="auto" w:fill="DBE5F1" w:themeFill="accent1" w:themeFillTint="33"/>
            <w:vAlign w:val="center"/>
          </w:tcPr>
          <w:p w14:paraId="502D1764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rFonts w:cs="Arial"/>
                <w:b/>
                <w:sz w:val="20"/>
                <w:szCs w:val="20"/>
              </w:rPr>
              <w:t>#</w:t>
            </w:r>
          </w:p>
        </w:tc>
        <w:tc>
          <w:tcPr>
            <w:tcW w:w="2349" w:type="dxa"/>
            <w:shd w:val="clear" w:color="auto" w:fill="DBE5F1" w:themeFill="accent1" w:themeFillTint="33"/>
            <w:vAlign w:val="center"/>
          </w:tcPr>
          <w:p w14:paraId="6CE7494B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Producto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7FF3A6A5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EA7391">
              <w:rPr>
                <w:b/>
                <w:sz w:val="20"/>
                <w:szCs w:val="20"/>
              </w:rPr>
              <w:t>SubProducto</w:t>
            </w:r>
            <w:proofErr w:type="spellEnd"/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414D176E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Cantidad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4588AACE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Descripción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270D847E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Indicador</w:t>
            </w:r>
          </w:p>
        </w:tc>
        <w:tc>
          <w:tcPr>
            <w:tcW w:w="1458" w:type="dxa"/>
            <w:shd w:val="clear" w:color="auto" w:fill="DBE5F1" w:themeFill="accent1" w:themeFillTint="33"/>
            <w:vAlign w:val="center"/>
          </w:tcPr>
          <w:p w14:paraId="4CA09F94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b/>
                <w:sz w:val="20"/>
                <w:szCs w:val="20"/>
              </w:rPr>
            </w:pPr>
            <w:r w:rsidRPr="00EA7391">
              <w:rPr>
                <w:b/>
                <w:sz w:val="20"/>
                <w:szCs w:val="20"/>
              </w:rPr>
              <w:t>Beneficiario</w:t>
            </w:r>
          </w:p>
        </w:tc>
      </w:tr>
      <w:tr w:rsidR="00B51887" w14:paraId="410DD6E5" w14:textId="77777777" w:rsidTr="00D64BD7">
        <w:tc>
          <w:tcPr>
            <w:tcW w:w="567" w:type="dxa"/>
            <w:shd w:val="clear" w:color="auto" w:fill="auto"/>
            <w:vAlign w:val="center"/>
          </w:tcPr>
          <w:p w14:paraId="09EBD38C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371F4647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5D7CFE9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034FE761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2B6C1D86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DB57ABE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632AC6E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  <w:tr w:rsidR="00B51887" w14:paraId="3CB2B89A" w14:textId="77777777" w:rsidTr="00D64BD7">
        <w:tc>
          <w:tcPr>
            <w:tcW w:w="567" w:type="dxa"/>
            <w:shd w:val="clear" w:color="auto" w:fill="auto"/>
            <w:vAlign w:val="center"/>
          </w:tcPr>
          <w:p w14:paraId="4AF9EE5A" w14:textId="77777777" w:rsidR="00B51887" w:rsidRPr="00EA7391" w:rsidRDefault="00B51887" w:rsidP="00D64BD7">
            <w:pPr>
              <w:pStyle w:val="Sinespaciad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349" w:type="dxa"/>
            <w:shd w:val="clear" w:color="auto" w:fill="auto"/>
            <w:vAlign w:val="center"/>
          </w:tcPr>
          <w:p w14:paraId="7139C065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F96CA64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66DF4727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EB9816E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4DA71FC5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shd w:val="clear" w:color="auto" w:fill="auto"/>
            <w:vAlign w:val="center"/>
          </w:tcPr>
          <w:p w14:paraId="1F7A94FF" w14:textId="77777777" w:rsidR="00B51887" w:rsidRPr="00EA7391" w:rsidRDefault="00B51887" w:rsidP="00D64BD7">
            <w:pPr>
              <w:pStyle w:val="Sinespaciado"/>
              <w:jc w:val="center"/>
              <w:rPr>
                <w:sz w:val="20"/>
                <w:szCs w:val="20"/>
              </w:rPr>
            </w:pPr>
          </w:p>
        </w:tc>
      </w:tr>
    </w:tbl>
    <w:p w14:paraId="2F60CE1A" w14:textId="77777777" w:rsidR="00B51887" w:rsidRDefault="00B51887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2551"/>
        <w:gridCol w:w="2552"/>
        <w:gridCol w:w="2551"/>
        <w:gridCol w:w="2552"/>
      </w:tblGrid>
      <w:tr w:rsidR="00575C00" w:rsidRPr="004477E3" w14:paraId="3C57E709" w14:textId="77777777" w:rsidTr="00D64BD7">
        <w:tc>
          <w:tcPr>
            <w:tcW w:w="10206" w:type="dxa"/>
            <w:gridSpan w:val="4"/>
            <w:shd w:val="clear" w:color="auto" w:fill="C00000"/>
            <w:vAlign w:val="center"/>
          </w:tcPr>
          <w:p w14:paraId="2FCF9356" w14:textId="77777777" w:rsidR="006C77F4" w:rsidRPr="00F220FC" w:rsidRDefault="006C77F4" w:rsidP="006C77F4">
            <w:pPr>
              <w:tabs>
                <w:tab w:val="left" w:pos="7668"/>
              </w:tabs>
              <w:contextualSpacing/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              </w:t>
            </w:r>
            <w:r w:rsidRPr="00F220FC">
              <w:rPr>
                <w:rFonts w:cs="Arial"/>
                <w:b/>
                <w:color w:val="FFFFFF" w:themeColor="background1"/>
                <w:sz w:val="20"/>
                <w:szCs w:val="20"/>
              </w:rPr>
              <w:t>ESPECIFIQUE EL IMPACTO ESPERADO EN EL DESARROLLO DE LA ACTIVIDAD</w:t>
            </w:r>
          </w:p>
          <w:p w14:paraId="4954268E" w14:textId="77777777" w:rsidR="00575C00" w:rsidRPr="004477E3" w:rsidRDefault="006C77F4" w:rsidP="006C77F4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F220FC">
              <w:rPr>
                <w:rFonts w:cs="Arial"/>
                <w:b/>
                <w:color w:val="FFFFFF" w:themeColor="background1"/>
                <w:sz w:val="20"/>
                <w:szCs w:val="20"/>
              </w:rPr>
              <w:t>(económico, social, educativa, ambiental )</w:t>
            </w:r>
          </w:p>
        </w:tc>
      </w:tr>
      <w:tr w:rsidR="00575C00" w14:paraId="0AF16366" w14:textId="77777777" w:rsidTr="00575C00">
        <w:tc>
          <w:tcPr>
            <w:tcW w:w="2551" w:type="dxa"/>
            <w:shd w:val="clear" w:color="auto" w:fill="DBE5F1" w:themeFill="accent1" w:themeFillTint="33"/>
          </w:tcPr>
          <w:p w14:paraId="134708C2" w14:textId="77777777" w:rsidR="00575C00" w:rsidRPr="00575C00" w:rsidRDefault="00575C00" w:rsidP="00575C00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575C00">
              <w:rPr>
                <w:rFonts w:cs="Arial"/>
                <w:b/>
                <w:sz w:val="20"/>
              </w:rPr>
              <w:t>Impacto</w:t>
            </w:r>
          </w:p>
        </w:tc>
        <w:tc>
          <w:tcPr>
            <w:tcW w:w="2552" w:type="dxa"/>
            <w:shd w:val="clear" w:color="auto" w:fill="DBE5F1" w:themeFill="accent1" w:themeFillTint="33"/>
          </w:tcPr>
          <w:p w14:paraId="2727AEB4" w14:textId="77777777" w:rsidR="00575C00" w:rsidRPr="00575C00" w:rsidRDefault="00575C00" w:rsidP="00575C00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575C00">
              <w:rPr>
                <w:rFonts w:cs="Arial"/>
                <w:b/>
                <w:sz w:val="20"/>
              </w:rPr>
              <w:t>Plazo (Años)</w:t>
            </w:r>
          </w:p>
        </w:tc>
        <w:tc>
          <w:tcPr>
            <w:tcW w:w="2551" w:type="dxa"/>
            <w:shd w:val="clear" w:color="auto" w:fill="DBE5F1" w:themeFill="accent1" w:themeFillTint="33"/>
          </w:tcPr>
          <w:p w14:paraId="3865FA05" w14:textId="77777777" w:rsidR="00575C00" w:rsidRPr="00575C00" w:rsidRDefault="00575C00" w:rsidP="00575C00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575C00">
              <w:rPr>
                <w:rFonts w:cs="Arial"/>
                <w:b/>
                <w:sz w:val="20"/>
              </w:rPr>
              <w:t>Indicador</w:t>
            </w:r>
          </w:p>
        </w:tc>
        <w:tc>
          <w:tcPr>
            <w:tcW w:w="2552" w:type="dxa"/>
            <w:shd w:val="clear" w:color="auto" w:fill="DBE5F1" w:themeFill="accent1" w:themeFillTint="33"/>
          </w:tcPr>
          <w:p w14:paraId="3B35685C" w14:textId="77777777" w:rsidR="00575C00" w:rsidRPr="00575C00" w:rsidRDefault="00575C00" w:rsidP="00575C00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575C00">
              <w:rPr>
                <w:rFonts w:cs="Arial"/>
                <w:b/>
                <w:sz w:val="20"/>
              </w:rPr>
              <w:t>Supuestos</w:t>
            </w:r>
          </w:p>
        </w:tc>
      </w:tr>
      <w:tr w:rsidR="00575C00" w14:paraId="023A04DC" w14:textId="77777777" w:rsidTr="00D64BD7">
        <w:tc>
          <w:tcPr>
            <w:tcW w:w="2551" w:type="dxa"/>
          </w:tcPr>
          <w:p w14:paraId="697EE897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2" w:type="dxa"/>
          </w:tcPr>
          <w:p w14:paraId="44ADCCF6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1" w:type="dxa"/>
          </w:tcPr>
          <w:p w14:paraId="5A9CC69E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2" w:type="dxa"/>
          </w:tcPr>
          <w:p w14:paraId="4B7C7FA7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</w:tr>
      <w:tr w:rsidR="00575C00" w14:paraId="33D87BEB" w14:textId="77777777" w:rsidTr="00D64BD7">
        <w:tc>
          <w:tcPr>
            <w:tcW w:w="2551" w:type="dxa"/>
          </w:tcPr>
          <w:p w14:paraId="06D92193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2" w:type="dxa"/>
          </w:tcPr>
          <w:p w14:paraId="52E9B9FA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1" w:type="dxa"/>
          </w:tcPr>
          <w:p w14:paraId="6B9097C8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  <w:tc>
          <w:tcPr>
            <w:tcW w:w="2552" w:type="dxa"/>
          </w:tcPr>
          <w:p w14:paraId="251BBAC2" w14:textId="77777777" w:rsidR="00575C00" w:rsidRDefault="00575C00" w:rsidP="00D64BD7">
            <w:pPr>
              <w:pStyle w:val="Sinespaciado"/>
              <w:rPr>
                <w:rFonts w:cs="Arial"/>
              </w:rPr>
            </w:pPr>
          </w:p>
        </w:tc>
      </w:tr>
    </w:tbl>
    <w:p w14:paraId="1316BF3D" w14:textId="77777777" w:rsidR="00575C00" w:rsidRDefault="00575C00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471E6E" w:rsidRPr="004477E3" w14:paraId="456B1A05" w14:textId="77777777" w:rsidTr="00D64BD7">
        <w:tc>
          <w:tcPr>
            <w:tcW w:w="10206" w:type="dxa"/>
            <w:shd w:val="clear" w:color="auto" w:fill="C00000"/>
            <w:vAlign w:val="center"/>
          </w:tcPr>
          <w:p w14:paraId="6AB34AF8" w14:textId="77777777" w:rsidR="006D272B" w:rsidRDefault="00471E6E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RESUPUESTO</w:t>
            </w:r>
          </w:p>
          <w:p w14:paraId="7B4FF4B1" w14:textId="77777777" w:rsidR="00471E6E" w:rsidRPr="004477E3" w:rsidRDefault="00046D3E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046D3E">
              <w:rPr>
                <w:rFonts w:cs="Arial"/>
                <w:i/>
                <w:sz w:val="18"/>
              </w:rPr>
              <w:t xml:space="preserve">(Los rubros </w:t>
            </w:r>
            <w:r w:rsidR="00C8696A">
              <w:rPr>
                <w:rFonts w:cs="Arial"/>
                <w:i/>
                <w:sz w:val="18"/>
              </w:rPr>
              <w:t xml:space="preserve">y grupos de rubros </w:t>
            </w:r>
            <w:r w:rsidRPr="00046D3E">
              <w:rPr>
                <w:rFonts w:cs="Arial"/>
                <w:i/>
                <w:sz w:val="18"/>
              </w:rPr>
              <w:t>pueden varias según términos de referencia)</w:t>
            </w:r>
          </w:p>
        </w:tc>
      </w:tr>
    </w:tbl>
    <w:p w14:paraId="38D20510" w14:textId="77777777" w:rsidR="00B51887" w:rsidRDefault="00B51887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851"/>
        <w:gridCol w:w="1134"/>
        <w:gridCol w:w="567"/>
        <w:gridCol w:w="850"/>
        <w:gridCol w:w="993"/>
        <w:gridCol w:w="850"/>
        <w:gridCol w:w="992"/>
        <w:gridCol w:w="851"/>
        <w:gridCol w:w="992"/>
        <w:gridCol w:w="1134"/>
        <w:gridCol w:w="992"/>
      </w:tblGrid>
      <w:tr w:rsidR="00D23E19" w:rsidRPr="004477E3" w14:paraId="177E5568" w14:textId="77777777" w:rsidTr="00046D3E">
        <w:tc>
          <w:tcPr>
            <w:tcW w:w="10206" w:type="dxa"/>
            <w:gridSpan w:val="11"/>
            <w:shd w:val="clear" w:color="auto" w:fill="C00000"/>
            <w:vAlign w:val="center"/>
          </w:tcPr>
          <w:p w14:paraId="6C190915" w14:textId="77777777" w:rsidR="00D23E19" w:rsidRPr="004477E3" w:rsidRDefault="00D23E19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ERSONAL</w:t>
            </w:r>
          </w:p>
        </w:tc>
      </w:tr>
      <w:tr w:rsidR="00D23E19" w14:paraId="7D1F032A" w14:textId="77777777" w:rsidTr="00046D3E">
        <w:tc>
          <w:tcPr>
            <w:tcW w:w="851" w:type="dxa"/>
            <w:shd w:val="clear" w:color="auto" w:fill="DBE5F1" w:themeFill="accent1" w:themeFillTint="33"/>
            <w:vAlign w:val="center"/>
          </w:tcPr>
          <w:p w14:paraId="649F241C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Nombre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48394241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Justificación</w:t>
            </w:r>
          </w:p>
        </w:tc>
        <w:tc>
          <w:tcPr>
            <w:tcW w:w="567" w:type="dxa"/>
            <w:shd w:val="clear" w:color="auto" w:fill="DBE5F1" w:themeFill="accent1" w:themeFillTint="33"/>
            <w:vAlign w:val="center"/>
          </w:tcPr>
          <w:p w14:paraId="57AF89A9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proofErr w:type="spellStart"/>
            <w:r w:rsidRPr="00CF0F9B">
              <w:rPr>
                <w:rFonts w:cs="Arial"/>
                <w:b/>
                <w:sz w:val="14"/>
                <w:szCs w:val="20"/>
              </w:rPr>
              <w:t>Cant</w:t>
            </w:r>
            <w:proofErr w:type="spellEnd"/>
            <w:r w:rsidRPr="00CF0F9B">
              <w:rPr>
                <w:rFonts w:cs="Arial"/>
                <w:b/>
                <w:sz w:val="14"/>
                <w:szCs w:val="20"/>
              </w:rPr>
              <w:t>.</w:t>
            </w: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0440EE44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V. Unitario</w:t>
            </w:r>
          </w:p>
        </w:tc>
        <w:tc>
          <w:tcPr>
            <w:tcW w:w="993" w:type="dxa"/>
            <w:shd w:val="clear" w:color="auto" w:fill="DBE5F1" w:themeFill="accent1" w:themeFillTint="33"/>
            <w:vAlign w:val="center"/>
          </w:tcPr>
          <w:p w14:paraId="4A016053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Formación</w:t>
            </w: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31D91DC7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Función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71583C06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Dedicación</w:t>
            </w:r>
          </w:p>
          <w:p w14:paraId="61039F20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(Horas/</w:t>
            </w:r>
          </w:p>
          <w:p w14:paraId="62FC6CA8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Semana)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08E167AA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Recurso</w:t>
            </w:r>
          </w:p>
          <w:p w14:paraId="4A52972F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Usco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5D7EC947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Recurso</w:t>
            </w:r>
          </w:p>
          <w:p w14:paraId="63FC9583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Facultad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6C00B1EE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 xml:space="preserve">Recurso </w:t>
            </w:r>
          </w:p>
          <w:p w14:paraId="71B6F483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Contrapartida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12CF4BF0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 xml:space="preserve">Entidad </w:t>
            </w:r>
          </w:p>
          <w:p w14:paraId="35A103E4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Financiadora</w:t>
            </w:r>
          </w:p>
        </w:tc>
      </w:tr>
      <w:tr w:rsidR="00D23E19" w14:paraId="58F3AE6C" w14:textId="77777777" w:rsidTr="00046D3E">
        <w:tc>
          <w:tcPr>
            <w:tcW w:w="851" w:type="dxa"/>
            <w:vAlign w:val="center"/>
          </w:tcPr>
          <w:p w14:paraId="29C94B16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A5242F7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0DFCB82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48F0289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D61001C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D4E10CF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6E7987C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1" w:type="dxa"/>
            <w:vAlign w:val="center"/>
          </w:tcPr>
          <w:p w14:paraId="0DD1AB3C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992" w:type="dxa"/>
            <w:vAlign w:val="center"/>
          </w:tcPr>
          <w:p w14:paraId="3FA2DCA3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1134" w:type="dxa"/>
            <w:vAlign w:val="center"/>
          </w:tcPr>
          <w:p w14:paraId="65F729C3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60A01CB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</w:tr>
      <w:tr w:rsidR="00D23E19" w14:paraId="553C2F05" w14:textId="77777777" w:rsidTr="00046D3E">
        <w:tc>
          <w:tcPr>
            <w:tcW w:w="851" w:type="dxa"/>
            <w:vAlign w:val="center"/>
          </w:tcPr>
          <w:p w14:paraId="177751BC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7874D5F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B01890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AAB5177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960ED2A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677412B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80BF173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1" w:type="dxa"/>
            <w:vAlign w:val="center"/>
          </w:tcPr>
          <w:p w14:paraId="2D3AB905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992" w:type="dxa"/>
            <w:vAlign w:val="center"/>
          </w:tcPr>
          <w:p w14:paraId="40D8D267" w14:textId="77777777" w:rsidR="00D23E19" w:rsidRPr="00CF0F9B" w:rsidRDefault="00D23E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1134" w:type="dxa"/>
            <w:vAlign w:val="center"/>
          </w:tcPr>
          <w:p w14:paraId="590C8E3C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1B98550" w14:textId="77777777" w:rsidR="00D23E19" w:rsidRPr="00CF0F9B" w:rsidRDefault="00D23E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</w:tr>
    </w:tbl>
    <w:p w14:paraId="00E4AE4F" w14:textId="77777777" w:rsidR="00D23E19" w:rsidRDefault="00D23E19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851"/>
        <w:gridCol w:w="992"/>
        <w:gridCol w:w="1134"/>
        <w:gridCol w:w="1134"/>
        <w:gridCol w:w="1559"/>
        <w:gridCol w:w="1559"/>
      </w:tblGrid>
      <w:tr w:rsidR="003674C1" w:rsidRPr="004477E3" w14:paraId="703D3E60" w14:textId="77777777" w:rsidTr="002D5825">
        <w:tc>
          <w:tcPr>
            <w:tcW w:w="10206" w:type="dxa"/>
            <w:gridSpan w:val="8"/>
            <w:shd w:val="clear" w:color="auto" w:fill="C00000"/>
            <w:vAlign w:val="center"/>
          </w:tcPr>
          <w:p w14:paraId="5FFFB7DB" w14:textId="77777777" w:rsidR="003674C1" w:rsidRPr="004477E3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QUIPOS</w:t>
            </w:r>
          </w:p>
        </w:tc>
      </w:tr>
      <w:tr w:rsidR="002D5825" w:rsidRPr="004477E3" w14:paraId="058F1BD6" w14:textId="77777777" w:rsidTr="002D5825">
        <w:tc>
          <w:tcPr>
            <w:tcW w:w="1418" w:type="dxa"/>
            <w:shd w:val="clear" w:color="auto" w:fill="DBE5F1" w:themeFill="accent1" w:themeFillTint="33"/>
            <w:vAlign w:val="center"/>
          </w:tcPr>
          <w:p w14:paraId="788ECACE" w14:textId="77777777" w:rsidR="003674C1" w:rsidRDefault="002D582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ción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19072A43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42ED15B2" w14:textId="77777777" w:rsidR="003674C1" w:rsidRDefault="002D582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1C6620D6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15067D0C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34F7FDE4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28D3E713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6454962C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1C1200C2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79B3E618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2D5825" w:rsidRPr="004477E3" w14:paraId="2A920538" w14:textId="77777777" w:rsidTr="002D5825">
        <w:tc>
          <w:tcPr>
            <w:tcW w:w="1418" w:type="dxa"/>
            <w:shd w:val="clear" w:color="auto" w:fill="auto"/>
            <w:vAlign w:val="center"/>
          </w:tcPr>
          <w:p w14:paraId="5E2B909F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8580039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30D6A17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ABD6F6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F6276B5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70C156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3B5FA4D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75031C5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2D5825" w:rsidRPr="004477E3" w14:paraId="5E4906D1" w14:textId="77777777" w:rsidTr="002D5825">
        <w:tc>
          <w:tcPr>
            <w:tcW w:w="1418" w:type="dxa"/>
            <w:shd w:val="clear" w:color="auto" w:fill="auto"/>
            <w:vAlign w:val="center"/>
          </w:tcPr>
          <w:p w14:paraId="3EDF0717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D1FDDB7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A897F96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7F0699F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D10C138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D14DA0" w14:textId="77777777" w:rsidR="003674C1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69BA327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CEF991" w14:textId="77777777" w:rsidR="003674C1" w:rsidRPr="00471E6E" w:rsidRDefault="003674C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32976348" w14:textId="77777777" w:rsidR="003674C1" w:rsidRDefault="003674C1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851"/>
        <w:gridCol w:w="1134"/>
        <w:gridCol w:w="567"/>
        <w:gridCol w:w="850"/>
        <w:gridCol w:w="851"/>
        <w:gridCol w:w="850"/>
        <w:gridCol w:w="851"/>
        <w:gridCol w:w="567"/>
        <w:gridCol w:w="850"/>
        <w:gridCol w:w="851"/>
        <w:gridCol w:w="1134"/>
        <w:gridCol w:w="850"/>
      </w:tblGrid>
      <w:tr w:rsidR="00EC2619" w:rsidRPr="004477E3" w14:paraId="60AAE62E" w14:textId="77777777" w:rsidTr="00046D3E">
        <w:tc>
          <w:tcPr>
            <w:tcW w:w="9356" w:type="dxa"/>
            <w:gridSpan w:val="11"/>
            <w:shd w:val="clear" w:color="auto" w:fill="C00000"/>
            <w:vAlign w:val="center"/>
          </w:tcPr>
          <w:p w14:paraId="74C89573" w14:textId="77777777" w:rsidR="00EC2619" w:rsidRPr="004477E3" w:rsidRDefault="00EC2619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IAJES</w:t>
            </w:r>
          </w:p>
        </w:tc>
        <w:tc>
          <w:tcPr>
            <w:tcW w:w="850" w:type="dxa"/>
            <w:shd w:val="clear" w:color="auto" w:fill="C00000"/>
          </w:tcPr>
          <w:p w14:paraId="4E1A43E1" w14:textId="77777777" w:rsidR="00EC2619" w:rsidRDefault="00EC2619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EC2619" w14:paraId="5031528B" w14:textId="77777777" w:rsidTr="00046D3E">
        <w:tc>
          <w:tcPr>
            <w:tcW w:w="851" w:type="dxa"/>
            <w:shd w:val="clear" w:color="auto" w:fill="DBE5F1" w:themeFill="accent1" w:themeFillTint="33"/>
            <w:vAlign w:val="center"/>
          </w:tcPr>
          <w:p w14:paraId="174D4B94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Nombre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0B593094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Justificación</w:t>
            </w:r>
          </w:p>
        </w:tc>
        <w:tc>
          <w:tcPr>
            <w:tcW w:w="567" w:type="dxa"/>
            <w:shd w:val="clear" w:color="auto" w:fill="DBE5F1" w:themeFill="accent1" w:themeFillTint="33"/>
            <w:vAlign w:val="center"/>
          </w:tcPr>
          <w:p w14:paraId="77A96000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proofErr w:type="spellStart"/>
            <w:r w:rsidRPr="00CF0F9B">
              <w:rPr>
                <w:rFonts w:cs="Arial"/>
                <w:b/>
                <w:sz w:val="14"/>
                <w:szCs w:val="20"/>
              </w:rPr>
              <w:t>Cant</w:t>
            </w:r>
            <w:proofErr w:type="spellEnd"/>
            <w:r w:rsidRPr="00CF0F9B">
              <w:rPr>
                <w:rFonts w:cs="Arial"/>
                <w:b/>
                <w:sz w:val="14"/>
                <w:szCs w:val="20"/>
              </w:rPr>
              <w:t>.</w:t>
            </w: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37D4CFB8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V. Unitario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7A319916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>
              <w:rPr>
                <w:rFonts w:cs="Arial"/>
                <w:b/>
                <w:sz w:val="14"/>
                <w:szCs w:val="20"/>
              </w:rPr>
              <w:t>Lugar a Viajar</w:t>
            </w: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5BCAD9A0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>
              <w:rPr>
                <w:rFonts w:cs="Arial"/>
                <w:b/>
                <w:sz w:val="14"/>
                <w:szCs w:val="20"/>
              </w:rPr>
              <w:t>Valor Pasajes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100BBA0D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Valor Estadía</w:t>
            </w:r>
          </w:p>
        </w:tc>
        <w:tc>
          <w:tcPr>
            <w:tcW w:w="567" w:type="dxa"/>
            <w:shd w:val="clear" w:color="auto" w:fill="DBE5F1" w:themeFill="accent1" w:themeFillTint="33"/>
            <w:vAlign w:val="center"/>
          </w:tcPr>
          <w:p w14:paraId="2CED3FEB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Total Días</w:t>
            </w: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24B9E0E1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Recurso</w:t>
            </w:r>
          </w:p>
          <w:p w14:paraId="09F4EEA9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Usco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1474717C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Recurso</w:t>
            </w:r>
          </w:p>
          <w:p w14:paraId="52325C57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  <w:t>Facultad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710D5B95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 xml:space="preserve">Recurso </w:t>
            </w:r>
          </w:p>
          <w:p w14:paraId="287F4523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Contrapartida</w:t>
            </w:r>
          </w:p>
        </w:tc>
        <w:tc>
          <w:tcPr>
            <w:tcW w:w="850" w:type="dxa"/>
            <w:shd w:val="clear" w:color="auto" w:fill="DBE5F1" w:themeFill="accent1" w:themeFillTint="33"/>
          </w:tcPr>
          <w:p w14:paraId="358C19AC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 xml:space="preserve">Entidad </w:t>
            </w:r>
          </w:p>
          <w:p w14:paraId="5AC199AC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  <w:r w:rsidRPr="00CF0F9B">
              <w:rPr>
                <w:rFonts w:cs="Arial"/>
                <w:b/>
                <w:sz w:val="14"/>
                <w:szCs w:val="20"/>
              </w:rPr>
              <w:t>Financiadora</w:t>
            </w:r>
          </w:p>
        </w:tc>
      </w:tr>
      <w:tr w:rsidR="00EC2619" w14:paraId="220A4CB9" w14:textId="77777777" w:rsidTr="00046D3E">
        <w:tc>
          <w:tcPr>
            <w:tcW w:w="851" w:type="dxa"/>
            <w:vAlign w:val="center"/>
          </w:tcPr>
          <w:p w14:paraId="0F389064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8080367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6774D4D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9DD565F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B47345B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5B06997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BCF9A39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567" w:type="dxa"/>
            <w:vAlign w:val="center"/>
          </w:tcPr>
          <w:p w14:paraId="165C6AC8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0" w:type="dxa"/>
            <w:vAlign w:val="center"/>
          </w:tcPr>
          <w:p w14:paraId="727927AF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1" w:type="dxa"/>
            <w:vAlign w:val="center"/>
          </w:tcPr>
          <w:p w14:paraId="2CF46B26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7BF4CF9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</w:tcPr>
          <w:p w14:paraId="40F8C0D4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</w:tr>
      <w:tr w:rsidR="00EC2619" w14:paraId="0B97A7DD" w14:textId="77777777" w:rsidTr="00046D3E">
        <w:tc>
          <w:tcPr>
            <w:tcW w:w="851" w:type="dxa"/>
            <w:vAlign w:val="center"/>
          </w:tcPr>
          <w:p w14:paraId="002E2888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5D59C49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ED95CCF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3CA5391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3F4B79F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E350F59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49AB933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567" w:type="dxa"/>
            <w:vAlign w:val="center"/>
          </w:tcPr>
          <w:p w14:paraId="4EBFBAB5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0" w:type="dxa"/>
            <w:vAlign w:val="center"/>
          </w:tcPr>
          <w:p w14:paraId="2C6AA226" w14:textId="77777777" w:rsidR="00EC2619" w:rsidRPr="00CF0F9B" w:rsidRDefault="00EC2619" w:rsidP="00046D3E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Arial"/>
                <w:b/>
                <w:kern w:val="0"/>
                <w:sz w:val="14"/>
                <w:szCs w:val="20"/>
                <w:lang w:eastAsia="es-CO" w:bidi="ar-SA"/>
              </w:rPr>
            </w:pPr>
          </w:p>
        </w:tc>
        <w:tc>
          <w:tcPr>
            <w:tcW w:w="851" w:type="dxa"/>
            <w:vAlign w:val="center"/>
          </w:tcPr>
          <w:p w14:paraId="11DB50F7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5BDE04F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  <w:tc>
          <w:tcPr>
            <w:tcW w:w="850" w:type="dxa"/>
          </w:tcPr>
          <w:p w14:paraId="0053029B" w14:textId="77777777" w:rsidR="00EC2619" w:rsidRPr="00CF0F9B" w:rsidRDefault="00EC2619" w:rsidP="00046D3E">
            <w:pPr>
              <w:pStyle w:val="Sinespaciado"/>
              <w:jc w:val="center"/>
              <w:rPr>
                <w:rFonts w:cs="Arial"/>
                <w:b/>
                <w:sz w:val="14"/>
                <w:szCs w:val="20"/>
              </w:rPr>
            </w:pPr>
          </w:p>
        </w:tc>
      </w:tr>
    </w:tbl>
    <w:p w14:paraId="540F7B90" w14:textId="77777777" w:rsidR="00EC2619" w:rsidRDefault="00EC2619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851"/>
        <w:gridCol w:w="992"/>
        <w:gridCol w:w="1134"/>
        <w:gridCol w:w="1134"/>
        <w:gridCol w:w="1559"/>
        <w:gridCol w:w="1559"/>
      </w:tblGrid>
      <w:tr w:rsidR="00991955" w:rsidRPr="004477E3" w14:paraId="475765E3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710426F5" w14:textId="77777777" w:rsidR="00991955" w:rsidRPr="004477E3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SALIDAS DE CAMPO</w:t>
            </w:r>
          </w:p>
        </w:tc>
      </w:tr>
      <w:tr w:rsidR="00991955" w:rsidRPr="004477E3" w14:paraId="7C614E22" w14:textId="77777777" w:rsidTr="00046D3E">
        <w:tc>
          <w:tcPr>
            <w:tcW w:w="1418" w:type="dxa"/>
            <w:shd w:val="clear" w:color="auto" w:fill="DBE5F1" w:themeFill="accent1" w:themeFillTint="33"/>
            <w:vAlign w:val="center"/>
          </w:tcPr>
          <w:p w14:paraId="7EEC8A0E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53793E0F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6D4EB2C4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7F2D09ED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7DE2CBB2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00AD5C96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15C58FC8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5729A25B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734652F6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6BE99E0D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991955" w:rsidRPr="004477E3" w14:paraId="2572708E" w14:textId="77777777" w:rsidTr="00046D3E">
        <w:tc>
          <w:tcPr>
            <w:tcW w:w="1418" w:type="dxa"/>
            <w:shd w:val="clear" w:color="auto" w:fill="auto"/>
            <w:vAlign w:val="center"/>
          </w:tcPr>
          <w:p w14:paraId="3BFF6078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F24A7A5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404CCB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9CED825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46D975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114B6D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E875A0F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996B388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991955" w:rsidRPr="004477E3" w14:paraId="552A7C5A" w14:textId="77777777" w:rsidTr="00046D3E">
        <w:tc>
          <w:tcPr>
            <w:tcW w:w="1418" w:type="dxa"/>
            <w:shd w:val="clear" w:color="auto" w:fill="auto"/>
            <w:vAlign w:val="center"/>
          </w:tcPr>
          <w:p w14:paraId="3254ACB6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57293A3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796C608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E37F772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41CC8C0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4E3CCD" w14:textId="77777777" w:rsidR="00991955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77F5027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A32AD2E" w14:textId="77777777" w:rsidR="00991955" w:rsidRPr="00471E6E" w:rsidRDefault="00991955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59F15CD7" w14:textId="77777777" w:rsidR="00991955" w:rsidRDefault="00991955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166"/>
        <w:gridCol w:w="1439"/>
        <w:gridCol w:w="1074"/>
        <w:gridCol w:w="1166"/>
        <w:gridCol w:w="1182"/>
        <w:gridCol w:w="1190"/>
        <w:gridCol w:w="1528"/>
        <w:gridCol w:w="1461"/>
      </w:tblGrid>
      <w:tr w:rsidR="0096190E" w:rsidRPr="004477E3" w14:paraId="1E699FC1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1B837D46" w14:textId="77777777" w:rsidR="0096190E" w:rsidRPr="004477E3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ATERIALES, </w:t>
            </w:r>
            <w:r w:rsidRPr="00471E6E">
              <w:rPr>
                <w:rFonts w:cs="Arial"/>
                <w:b/>
                <w:sz w:val="20"/>
              </w:rPr>
              <w:t>INSUMOS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471E6E">
              <w:rPr>
                <w:rFonts w:cs="Arial"/>
                <w:b/>
                <w:sz w:val="20"/>
              </w:rPr>
              <w:t>Y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471E6E">
              <w:rPr>
                <w:rFonts w:cs="Arial"/>
                <w:b/>
                <w:sz w:val="20"/>
              </w:rPr>
              <w:t>SERVICIOS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471E6E">
              <w:rPr>
                <w:rFonts w:cs="Arial"/>
                <w:b/>
                <w:sz w:val="20"/>
              </w:rPr>
              <w:t xml:space="preserve">TECNICOS                                                            </w:t>
            </w:r>
          </w:p>
        </w:tc>
      </w:tr>
      <w:tr w:rsidR="0096190E" w:rsidRPr="004477E3" w14:paraId="605E10A1" w14:textId="77777777" w:rsidTr="00046D3E">
        <w:tc>
          <w:tcPr>
            <w:tcW w:w="1275" w:type="dxa"/>
            <w:shd w:val="clear" w:color="auto" w:fill="DBE5F1" w:themeFill="accent1" w:themeFillTint="33"/>
            <w:vAlign w:val="center"/>
          </w:tcPr>
          <w:p w14:paraId="552260DD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2EAEF81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9F2ECF3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778EBE2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24FE337E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470A1BF3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9DF1570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2E465390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5B00880A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3E6FC179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96190E" w:rsidRPr="004477E3" w14:paraId="6B57CFCF" w14:textId="77777777" w:rsidTr="00046D3E">
        <w:tc>
          <w:tcPr>
            <w:tcW w:w="1275" w:type="dxa"/>
            <w:shd w:val="clear" w:color="auto" w:fill="auto"/>
            <w:vAlign w:val="center"/>
          </w:tcPr>
          <w:p w14:paraId="13B0C9E1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03D8AF8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408F17B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624EE06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1CC4B74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5774A94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C74D468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9054C95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96190E" w:rsidRPr="004477E3" w14:paraId="04877FDB" w14:textId="77777777" w:rsidTr="00046D3E">
        <w:tc>
          <w:tcPr>
            <w:tcW w:w="1275" w:type="dxa"/>
            <w:shd w:val="clear" w:color="auto" w:fill="auto"/>
            <w:vAlign w:val="center"/>
          </w:tcPr>
          <w:p w14:paraId="22CC36AE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F5A7C11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565D43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54498F3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3AC724E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9A9CD84" w14:textId="77777777" w:rsidR="0096190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23DF6C0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E300DA0" w14:textId="77777777" w:rsidR="0096190E" w:rsidRPr="00471E6E" w:rsidRDefault="0096190E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5D40A808" w14:textId="77777777" w:rsidR="0096190E" w:rsidRDefault="0096190E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166"/>
        <w:gridCol w:w="1439"/>
        <w:gridCol w:w="1074"/>
        <w:gridCol w:w="1166"/>
        <w:gridCol w:w="1182"/>
        <w:gridCol w:w="1190"/>
        <w:gridCol w:w="1528"/>
        <w:gridCol w:w="1461"/>
      </w:tblGrid>
      <w:tr w:rsidR="005F1B22" w:rsidRPr="004477E3" w14:paraId="555E20F0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147B32F2" w14:textId="77777777" w:rsidR="005F1B22" w:rsidRPr="004477E3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UBLICACIONES Y PATENTES</w:t>
            </w:r>
          </w:p>
        </w:tc>
      </w:tr>
      <w:tr w:rsidR="005F1B22" w:rsidRPr="004477E3" w14:paraId="52D06AE6" w14:textId="77777777" w:rsidTr="00046D3E">
        <w:tc>
          <w:tcPr>
            <w:tcW w:w="1275" w:type="dxa"/>
            <w:shd w:val="clear" w:color="auto" w:fill="DBE5F1" w:themeFill="accent1" w:themeFillTint="33"/>
            <w:vAlign w:val="center"/>
          </w:tcPr>
          <w:p w14:paraId="17228BC7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3591D0C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CBC2157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4857C120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6998BD24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39D0A16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5A98B912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3000C187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80D37A7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1E1CD2D1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5F1B22" w:rsidRPr="004477E3" w14:paraId="516E113E" w14:textId="77777777" w:rsidTr="00046D3E">
        <w:tc>
          <w:tcPr>
            <w:tcW w:w="1275" w:type="dxa"/>
            <w:shd w:val="clear" w:color="auto" w:fill="auto"/>
            <w:vAlign w:val="center"/>
          </w:tcPr>
          <w:p w14:paraId="20A1E4A1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DCCBD9D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2933B07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54C5348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C23E5E4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8375BE2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ECCB0E9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DABC33E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5F1B22" w:rsidRPr="004477E3" w14:paraId="2C8583E8" w14:textId="77777777" w:rsidTr="00046D3E">
        <w:tc>
          <w:tcPr>
            <w:tcW w:w="1275" w:type="dxa"/>
            <w:shd w:val="clear" w:color="auto" w:fill="auto"/>
            <w:vAlign w:val="center"/>
          </w:tcPr>
          <w:p w14:paraId="06984AB3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B7659F8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66647A0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CD6985F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FA046C9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2C8516F" w14:textId="77777777" w:rsidR="005F1B22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9E8BC95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0976EE0" w14:textId="77777777" w:rsidR="005F1B22" w:rsidRPr="00471E6E" w:rsidRDefault="005F1B22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192230C7" w14:textId="77777777" w:rsidR="005F1B22" w:rsidRDefault="005F1B22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166"/>
        <w:gridCol w:w="1439"/>
        <w:gridCol w:w="1074"/>
        <w:gridCol w:w="1166"/>
        <w:gridCol w:w="1182"/>
        <w:gridCol w:w="1190"/>
        <w:gridCol w:w="1528"/>
        <w:gridCol w:w="1461"/>
      </w:tblGrid>
      <w:tr w:rsidR="0080251C" w:rsidRPr="004477E3" w14:paraId="1415278F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4FB5FF6F" w14:textId="77777777" w:rsidR="0080251C" w:rsidRPr="004477E3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MATERIAL BIBLIOGRAFICO</w:t>
            </w:r>
          </w:p>
        </w:tc>
      </w:tr>
      <w:tr w:rsidR="0080251C" w:rsidRPr="004477E3" w14:paraId="34AD1D32" w14:textId="77777777" w:rsidTr="00046D3E">
        <w:tc>
          <w:tcPr>
            <w:tcW w:w="1275" w:type="dxa"/>
            <w:shd w:val="clear" w:color="auto" w:fill="DBE5F1" w:themeFill="accent1" w:themeFillTint="33"/>
            <w:vAlign w:val="center"/>
          </w:tcPr>
          <w:p w14:paraId="0A9B5173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03905A9C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53F0BE21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55BADF50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Valor </w:t>
            </w:r>
            <w:r>
              <w:rPr>
                <w:rFonts w:cs="Arial"/>
                <w:b/>
                <w:sz w:val="20"/>
              </w:rPr>
              <w:lastRenderedPageBreak/>
              <w:t>Unitario</w:t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7D15EC68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lastRenderedPageBreak/>
              <w:t xml:space="preserve">Recurso </w:t>
            </w:r>
            <w:r>
              <w:rPr>
                <w:rFonts w:cs="Arial"/>
                <w:b/>
                <w:sz w:val="20"/>
              </w:rPr>
              <w:lastRenderedPageBreak/>
              <w:t>Usc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4D1B44A5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lastRenderedPageBreak/>
              <w:t xml:space="preserve">Recurso </w:t>
            </w:r>
            <w:r>
              <w:rPr>
                <w:rFonts w:cs="Arial"/>
                <w:b/>
                <w:sz w:val="20"/>
              </w:rPr>
              <w:lastRenderedPageBreak/>
              <w:t>Facultad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A255951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lastRenderedPageBreak/>
              <w:t>Recurso</w:t>
            </w:r>
          </w:p>
          <w:p w14:paraId="75E03710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lastRenderedPageBreak/>
              <w:t>Contrapartida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35AD5B52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lastRenderedPageBreak/>
              <w:t>Entidad</w:t>
            </w:r>
          </w:p>
          <w:p w14:paraId="56953207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lastRenderedPageBreak/>
              <w:t>Financiadora</w:t>
            </w:r>
          </w:p>
        </w:tc>
      </w:tr>
      <w:tr w:rsidR="0080251C" w:rsidRPr="004477E3" w14:paraId="6BE119D2" w14:textId="77777777" w:rsidTr="00046D3E">
        <w:tc>
          <w:tcPr>
            <w:tcW w:w="1275" w:type="dxa"/>
            <w:shd w:val="clear" w:color="auto" w:fill="auto"/>
            <w:vAlign w:val="center"/>
          </w:tcPr>
          <w:p w14:paraId="7045DB28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F57F1F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F1AB030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E5F8CE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A86C8BC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FCF9C3A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AA9454C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D4417C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80251C" w:rsidRPr="004477E3" w14:paraId="63300DA9" w14:textId="77777777" w:rsidTr="00046D3E">
        <w:tc>
          <w:tcPr>
            <w:tcW w:w="1275" w:type="dxa"/>
            <w:shd w:val="clear" w:color="auto" w:fill="auto"/>
            <w:vAlign w:val="center"/>
          </w:tcPr>
          <w:p w14:paraId="35A87D28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BD648B7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6B05E83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7268CC0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CF26E53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7F586B" w14:textId="77777777" w:rsidR="0080251C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F6FDAC9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2929A9" w14:textId="77777777" w:rsidR="0080251C" w:rsidRPr="00471E6E" w:rsidRDefault="0080251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4589015C" w14:textId="77777777" w:rsidR="0080251C" w:rsidRDefault="0080251C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851"/>
        <w:gridCol w:w="992"/>
        <w:gridCol w:w="1134"/>
        <w:gridCol w:w="1134"/>
        <w:gridCol w:w="1559"/>
        <w:gridCol w:w="1559"/>
      </w:tblGrid>
      <w:tr w:rsidR="008B77A1" w:rsidRPr="004477E3" w14:paraId="62A15A67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3405EEA7" w14:textId="77777777" w:rsidR="008B77A1" w:rsidRPr="004477E3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SOFTWARE</w:t>
            </w:r>
          </w:p>
        </w:tc>
      </w:tr>
      <w:tr w:rsidR="008B77A1" w:rsidRPr="004477E3" w14:paraId="74355EB6" w14:textId="77777777" w:rsidTr="00046D3E">
        <w:tc>
          <w:tcPr>
            <w:tcW w:w="1418" w:type="dxa"/>
            <w:shd w:val="clear" w:color="auto" w:fill="DBE5F1" w:themeFill="accent1" w:themeFillTint="33"/>
            <w:vAlign w:val="center"/>
          </w:tcPr>
          <w:p w14:paraId="6316042C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5EAAF542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5F8FC6AE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29C5FC05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2B621A7E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6D9F22F8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0D0D8413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5A9089AB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75FE4ADF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378B407A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8B77A1" w:rsidRPr="004477E3" w14:paraId="24819C92" w14:textId="77777777" w:rsidTr="00046D3E">
        <w:tc>
          <w:tcPr>
            <w:tcW w:w="1418" w:type="dxa"/>
            <w:shd w:val="clear" w:color="auto" w:fill="auto"/>
            <w:vAlign w:val="center"/>
          </w:tcPr>
          <w:p w14:paraId="3E7F5684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626DD18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BFCC514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B213E32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5BEB44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25D6724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44ACF4F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4FFCDA9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8B77A1" w:rsidRPr="004477E3" w14:paraId="108E05AC" w14:textId="77777777" w:rsidTr="00046D3E">
        <w:tc>
          <w:tcPr>
            <w:tcW w:w="1418" w:type="dxa"/>
            <w:shd w:val="clear" w:color="auto" w:fill="auto"/>
            <w:vAlign w:val="center"/>
          </w:tcPr>
          <w:p w14:paraId="1B604E28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8A30216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93F09F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682A315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CB733A0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B443BA5" w14:textId="77777777" w:rsidR="008B77A1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3B0FD76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7F86D82" w14:textId="77777777" w:rsidR="008B77A1" w:rsidRPr="00471E6E" w:rsidRDefault="008B77A1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337C4B43" w14:textId="77777777" w:rsidR="00B51887" w:rsidRDefault="00B51887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137"/>
        <w:gridCol w:w="1439"/>
        <w:gridCol w:w="1182"/>
        <w:gridCol w:w="1136"/>
        <w:gridCol w:w="1156"/>
        <w:gridCol w:w="1167"/>
        <w:gridCol w:w="1528"/>
        <w:gridCol w:w="1461"/>
      </w:tblGrid>
      <w:tr w:rsidR="003C59DB" w:rsidRPr="004477E3" w14:paraId="7A66AD95" w14:textId="77777777" w:rsidTr="00D64BD7">
        <w:tc>
          <w:tcPr>
            <w:tcW w:w="10206" w:type="dxa"/>
            <w:gridSpan w:val="8"/>
            <w:shd w:val="clear" w:color="auto" w:fill="C00000"/>
            <w:vAlign w:val="center"/>
          </w:tcPr>
          <w:p w14:paraId="42601086" w14:textId="77777777" w:rsidR="003C59DB" w:rsidRPr="004477E3" w:rsidRDefault="003C59DB" w:rsidP="003C59DB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ONITORIAS </w:t>
            </w:r>
            <w:r w:rsidRPr="003C59DB">
              <w:rPr>
                <w:rFonts w:cs="Arial"/>
                <w:b/>
                <w:sz w:val="20"/>
              </w:rPr>
              <w:t>Y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3C59DB">
              <w:rPr>
                <w:rFonts w:cs="Arial"/>
                <w:b/>
                <w:sz w:val="20"/>
              </w:rPr>
              <w:t xml:space="preserve">AUXILIARES                                                                             </w:t>
            </w:r>
          </w:p>
        </w:tc>
      </w:tr>
      <w:tr w:rsidR="003C59DB" w:rsidRPr="004477E3" w14:paraId="6613591C" w14:textId="77777777" w:rsidTr="003C59DB">
        <w:tc>
          <w:tcPr>
            <w:tcW w:w="1137" w:type="dxa"/>
            <w:shd w:val="clear" w:color="auto" w:fill="DBE5F1" w:themeFill="accent1" w:themeFillTint="33"/>
            <w:vAlign w:val="center"/>
          </w:tcPr>
          <w:p w14:paraId="501E2337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439" w:type="dxa"/>
            <w:shd w:val="clear" w:color="auto" w:fill="DBE5F1" w:themeFill="accent1" w:themeFillTint="33"/>
            <w:vAlign w:val="center"/>
          </w:tcPr>
          <w:p w14:paraId="2F39D903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1182" w:type="dxa"/>
            <w:shd w:val="clear" w:color="auto" w:fill="DBE5F1" w:themeFill="accent1" w:themeFillTint="33"/>
            <w:vAlign w:val="center"/>
          </w:tcPr>
          <w:p w14:paraId="59470E5F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antidad</w:t>
            </w:r>
          </w:p>
        </w:tc>
        <w:tc>
          <w:tcPr>
            <w:tcW w:w="1136" w:type="dxa"/>
            <w:shd w:val="clear" w:color="auto" w:fill="DBE5F1" w:themeFill="accent1" w:themeFillTint="33"/>
            <w:vAlign w:val="center"/>
          </w:tcPr>
          <w:p w14:paraId="15FF3AE4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156" w:type="dxa"/>
            <w:shd w:val="clear" w:color="auto" w:fill="DBE5F1" w:themeFill="accent1" w:themeFillTint="33"/>
            <w:vAlign w:val="center"/>
          </w:tcPr>
          <w:p w14:paraId="7B82F146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167" w:type="dxa"/>
            <w:shd w:val="clear" w:color="auto" w:fill="DBE5F1" w:themeFill="accent1" w:themeFillTint="33"/>
            <w:vAlign w:val="center"/>
          </w:tcPr>
          <w:p w14:paraId="696F1053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528" w:type="dxa"/>
            <w:shd w:val="clear" w:color="auto" w:fill="DBE5F1" w:themeFill="accent1" w:themeFillTint="33"/>
            <w:vAlign w:val="center"/>
          </w:tcPr>
          <w:p w14:paraId="64D230C5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6EA5CFA1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461" w:type="dxa"/>
            <w:shd w:val="clear" w:color="auto" w:fill="DBE5F1" w:themeFill="accent1" w:themeFillTint="33"/>
            <w:vAlign w:val="center"/>
          </w:tcPr>
          <w:p w14:paraId="6A1B3A10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318F6B47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3C59DB" w:rsidRPr="004477E3" w14:paraId="75B1154D" w14:textId="77777777" w:rsidTr="003C59DB">
        <w:tc>
          <w:tcPr>
            <w:tcW w:w="1137" w:type="dxa"/>
            <w:shd w:val="clear" w:color="auto" w:fill="auto"/>
            <w:vAlign w:val="center"/>
          </w:tcPr>
          <w:p w14:paraId="0F4E6A9B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439" w:type="dxa"/>
            <w:shd w:val="clear" w:color="auto" w:fill="auto"/>
            <w:vAlign w:val="center"/>
          </w:tcPr>
          <w:p w14:paraId="4E5C7135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82" w:type="dxa"/>
            <w:shd w:val="clear" w:color="auto" w:fill="auto"/>
            <w:vAlign w:val="center"/>
          </w:tcPr>
          <w:p w14:paraId="4B6FE13C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E20929D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56" w:type="dxa"/>
            <w:shd w:val="clear" w:color="auto" w:fill="auto"/>
            <w:vAlign w:val="center"/>
          </w:tcPr>
          <w:p w14:paraId="62A56660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7E556CCE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2E3C054F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461" w:type="dxa"/>
            <w:shd w:val="clear" w:color="auto" w:fill="auto"/>
            <w:vAlign w:val="center"/>
          </w:tcPr>
          <w:p w14:paraId="4FA485E2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3C59DB" w:rsidRPr="004477E3" w14:paraId="6AB441B7" w14:textId="77777777" w:rsidTr="003C59DB">
        <w:tc>
          <w:tcPr>
            <w:tcW w:w="1137" w:type="dxa"/>
            <w:shd w:val="clear" w:color="auto" w:fill="auto"/>
            <w:vAlign w:val="center"/>
          </w:tcPr>
          <w:p w14:paraId="258B21E3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439" w:type="dxa"/>
            <w:shd w:val="clear" w:color="auto" w:fill="auto"/>
            <w:vAlign w:val="center"/>
          </w:tcPr>
          <w:p w14:paraId="659FBF21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82" w:type="dxa"/>
            <w:shd w:val="clear" w:color="auto" w:fill="auto"/>
            <w:vAlign w:val="center"/>
          </w:tcPr>
          <w:p w14:paraId="3C7441A3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306CC3A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56" w:type="dxa"/>
            <w:shd w:val="clear" w:color="auto" w:fill="auto"/>
            <w:vAlign w:val="center"/>
          </w:tcPr>
          <w:p w14:paraId="46D5A7E2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14:paraId="0D9668A3" w14:textId="77777777" w:rsidR="003C59DB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5E38FF64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461" w:type="dxa"/>
            <w:shd w:val="clear" w:color="auto" w:fill="auto"/>
            <w:vAlign w:val="center"/>
          </w:tcPr>
          <w:p w14:paraId="4BAA98C9" w14:textId="77777777" w:rsidR="003C59DB" w:rsidRPr="00471E6E" w:rsidRDefault="003C59DB" w:rsidP="00D64BD7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2049FC7F" w14:textId="77777777" w:rsidR="006A702D" w:rsidRDefault="006A702D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851"/>
        <w:gridCol w:w="992"/>
        <w:gridCol w:w="1134"/>
        <w:gridCol w:w="1134"/>
        <w:gridCol w:w="1559"/>
        <w:gridCol w:w="1559"/>
      </w:tblGrid>
      <w:tr w:rsidR="00693D7C" w:rsidRPr="004477E3" w14:paraId="2D448D85" w14:textId="77777777" w:rsidTr="00046D3E">
        <w:tc>
          <w:tcPr>
            <w:tcW w:w="10206" w:type="dxa"/>
            <w:gridSpan w:val="8"/>
            <w:shd w:val="clear" w:color="auto" w:fill="C00000"/>
            <w:vAlign w:val="center"/>
          </w:tcPr>
          <w:p w14:paraId="51686702" w14:textId="77777777" w:rsidR="00693D7C" w:rsidRPr="004477E3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RAESTRUCTURA</w:t>
            </w:r>
          </w:p>
        </w:tc>
      </w:tr>
      <w:tr w:rsidR="00693D7C" w:rsidRPr="004477E3" w14:paraId="3E2DE92D" w14:textId="77777777" w:rsidTr="00046D3E">
        <w:tc>
          <w:tcPr>
            <w:tcW w:w="1418" w:type="dxa"/>
            <w:shd w:val="clear" w:color="auto" w:fill="DBE5F1" w:themeFill="accent1" w:themeFillTint="33"/>
            <w:vAlign w:val="center"/>
          </w:tcPr>
          <w:p w14:paraId="39F60055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2D778EA1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Justificación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5EA7707B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proofErr w:type="spellStart"/>
            <w:r>
              <w:rPr>
                <w:rFonts w:cs="Arial"/>
                <w:b/>
                <w:sz w:val="20"/>
              </w:rPr>
              <w:t>Cant</w:t>
            </w:r>
            <w:proofErr w:type="spellEnd"/>
            <w:r>
              <w:rPr>
                <w:rFonts w:cs="Arial"/>
                <w:b/>
                <w:sz w:val="20"/>
              </w:rPr>
              <w:t>.</w:t>
            </w: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58930F26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Valor Unitari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1CB9174C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Usco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03BF8712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curso Facultad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5AD6373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Recurso</w:t>
            </w:r>
          </w:p>
          <w:p w14:paraId="47CD2F88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Contrapartid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25A55ECE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Entidad</w:t>
            </w:r>
          </w:p>
          <w:p w14:paraId="5432DBFA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 w:rsidRPr="00471E6E">
              <w:rPr>
                <w:rFonts w:cs="Arial"/>
                <w:b/>
                <w:sz w:val="20"/>
              </w:rPr>
              <w:t>Financiadora</w:t>
            </w:r>
          </w:p>
        </w:tc>
      </w:tr>
      <w:tr w:rsidR="00693D7C" w:rsidRPr="004477E3" w14:paraId="4E46F8BD" w14:textId="77777777" w:rsidTr="00046D3E">
        <w:tc>
          <w:tcPr>
            <w:tcW w:w="1418" w:type="dxa"/>
            <w:shd w:val="clear" w:color="auto" w:fill="auto"/>
            <w:vAlign w:val="center"/>
          </w:tcPr>
          <w:p w14:paraId="025737A5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6FE75AD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AF56BA7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42FD589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1FC9E0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0907FCD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283A4D4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F572C2F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693D7C" w:rsidRPr="004477E3" w14:paraId="5B9E3ED1" w14:textId="77777777" w:rsidTr="00046D3E">
        <w:tc>
          <w:tcPr>
            <w:tcW w:w="1418" w:type="dxa"/>
            <w:shd w:val="clear" w:color="auto" w:fill="auto"/>
            <w:vAlign w:val="center"/>
          </w:tcPr>
          <w:p w14:paraId="13C159A2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B984FB3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D367A8B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07EB5B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DCD921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827D03" w14:textId="77777777" w:rsidR="00693D7C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002B481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2D39F98" w14:textId="77777777" w:rsidR="00693D7C" w:rsidRPr="00471E6E" w:rsidRDefault="00693D7C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60DCC565" w14:textId="77777777" w:rsidR="00693D7C" w:rsidRDefault="00693D7C" w:rsidP="004477E3">
      <w:pPr>
        <w:pStyle w:val="Sinespaciado"/>
        <w:jc w:val="center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5E02E6" w14:paraId="23A6331F" w14:textId="77777777" w:rsidTr="00046D3E">
        <w:tc>
          <w:tcPr>
            <w:tcW w:w="10206" w:type="dxa"/>
            <w:shd w:val="clear" w:color="auto" w:fill="C00000"/>
            <w:vAlign w:val="center"/>
          </w:tcPr>
          <w:p w14:paraId="108D9BFF" w14:textId="77777777" w:rsidR="005E02E6" w:rsidRPr="004477E3" w:rsidRDefault="005E02E6" w:rsidP="00046D3E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FERENCIAS DOCUMENTALES</w:t>
            </w:r>
          </w:p>
        </w:tc>
      </w:tr>
      <w:tr w:rsidR="005E02E6" w14:paraId="4323B664" w14:textId="77777777" w:rsidTr="00046D3E">
        <w:tc>
          <w:tcPr>
            <w:tcW w:w="10206" w:type="dxa"/>
          </w:tcPr>
          <w:p w14:paraId="3A03E98E" w14:textId="77777777" w:rsidR="005E02E6" w:rsidRDefault="005E02E6" w:rsidP="00046D3E">
            <w:pPr>
              <w:pStyle w:val="Sinespaciado"/>
              <w:rPr>
                <w:rFonts w:cs="Arial"/>
              </w:rPr>
            </w:pPr>
          </w:p>
        </w:tc>
      </w:tr>
    </w:tbl>
    <w:p w14:paraId="4C18F0F2" w14:textId="77777777" w:rsidR="009859DF" w:rsidRPr="004A6484" w:rsidRDefault="009859DF" w:rsidP="00056B70">
      <w:pPr>
        <w:pStyle w:val="Standard"/>
        <w:ind w:right="20"/>
        <w:jc w:val="both"/>
        <w:rPr>
          <w:rFonts w:ascii="Arial" w:hAnsi="Arial" w:cs="Arial"/>
          <w:sz w:val="20"/>
          <w:szCs w:val="20"/>
        </w:rPr>
      </w:pPr>
    </w:p>
    <w:sectPr w:rsidR="009859DF" w:rsidRPr="004A6484" w:rsidSect="00841216">
      <w:headerReference w:type="default" r:id="rId7"/>
      <w:footerReference w:type="default" r:id="rId8"/>
      <w:pgSz w:w="12240" w:h="15840"/>
      <w:pgMar w:top="851" w:right="1418" w:bottom="851" w:left="1588" w:header="568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D35F08" w14:textId="77777777" w:rsidR="00904445" w:rsidRDefault="00904445">
      <w:r>
        <w:separator/>
      </w:r>
    </w:p>
  </w:endnote>
  <w:endnote w:type="continuationSeparator" w:id="0">
    <w:p w14:paraId="795DE178" w14:textId="77777777" w:rsidR="00904445" w:rsidRDefault="00904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, sans-serif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A96D6E" w14:textId="77777777" w:rsidR="006C5CA5" w:rsidRPr="0029027D" w:rsidRDefault="006C5CA5" w:rsidP="00AC0E76">
    <w:pPr>
      <w:jc w:val="center"/>
      <w:rPr>
        <w:rStyle w:val="Fuentedeprrafopredeter1"/>
        <w:rFonts w:cs="Arial"/>
        <w:sz w:val="16"/>
        <w:szCs w:val="16"/>
      </w:rPr>
    </w:pPr>
    <w:r>
      <w:rPr>
        <w:rFonts w:cs="Arial"/>
        <w:sz w:val="22"/>
      </w:rPr>
      <w:t xml:space="preserve"> </w:t>
    </w:r>
    <w:r w:rsidRPr="0029027D">
      <w:rPr>
        <w:rStyle w:val="Fuentedeprrafopredeter1"/>
        <w:rFonts w:cs="Arial"/>
        <w:sz w:val="16"/>
        <w:szCs w:val="16"/>
      </w:rPr>
      <w:t>Vigilada Min</w:t>
    </w:r>
    <w:r w:rsidR="008D7A95" w:rsidRPr="0029027D">
      <w:rPr>
        <w:rStyle w:val="Fuentedeprrafopredeter1"/>
        <w:rFonts w:cs="Arial"/>
        <w:sz w:val="16"/>
        <w:szCs w:val="16"/>
      </w:rPr>
      <w:t>e</w:t>
    </w:r>
    <w:r w:rsidRPr="0029027D">
      <w:rPr>
        <w:rStyle w:val="Fuentedeprrafopredeter1"/>
        <w:rFonts w:cs="Arial"/>
        <w:sz w:val="16"/>
        <w:szCs w:val="16"/>
      </w:rPr>
      <w:t>ducación</w:t>
    </w:r>
  </w:p>
  <w:p w14:paraId="73D7FD68" w14:textId="77777777" w:rsidR="006C5CA5" w:rsidRPr="0029027D" w:rsidRDefault="006C5CA5" w:rsidP="00AC0E76">
    <w:pPr>
      <w:jc w:val="center"/>
      <w:rPr>
        <w:sz w:val="16"/>
        <w:szCs w:val="16"/>
      </w:rPr>
    </w:pPr>
    <w:r w:rsidRPr="0029027D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29027D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29027D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14:paraId="40218713" w14:textId="77777777" w:rsidR="006C5CA5" w:rsidRPr="0029027D" w:rsidRDefault="006C5CA5" w:rsidP="00A93F81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004BD0" w14:textId="77777777" w:rsidR="00904445" w:rsidRDefault="00904445">
      <w:r>
        <w:rPr>
          <w:color w:val="000000"/>
        </w:rPr>
        <w:separator/>
      </w:r>
    </w:p>
  </w:footnote>
  <w:footnote w:type="continuationSeparator" w:id="0">
    <w:p w14:paraId="384BE8BB" w14:textId="77777777" w:rsidR="00904445" w:rsidRDefault="009044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135" w:type="dxa"/>
      <w:tblInd w:w="-38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80"/>
      <w:gridCol w:w="1543"/>
      <w:gridCol w:w="1134"/>
      <w:gridCol w:w="567"/>
      <w:gridCol w:w="1275"/>
      <w:gridCol w:w="851"/>
      <w:gridCol w:w="1134"/>
      <w:gridCol w:w="2551"/>
    </w:tblGrid>
    <w:tr w:rsidR="006C5CA5" w14:paraId="5794561F" w14:textId="77777777" w:rsidTr="00841216">
      <w:tc>
        <w:tcPr>
          <w:tcW w:w="108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83FD61E" w14:textId="77777777" w:rsidR="006C5CA5" w:rsidRDefault="006C5CA5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72910FED" wp14:editId="421CDFFF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04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4061CF6" w14:textId="77777777" w:rsidR="006C5CA5" w:rsidRPr="00AC0E76" w:rsidRDefault="006C5CA5">
          <w:pPr>
            <w:pStyle w:val="Footnote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UNIVERSIDAD SURCLOMBIANA</w:t>
          </w:r>
        </w:p>
        <w:p w14:paraId="7991B798" w14:textId="77777777" w:rsidR="006C5CA5" w:rsidRPr="004A6484" w:rsidRDefault="006C5CA5">
          <w:pPr>
            <w:pStyle w:val="Footnote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INVESTIGACIÓN</w:t>
          </w:r>
        </w:p>
      </w:tc>
      <w:tc>
        <w:tcPr>
          <w:tcW w:w="255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63D4531" w14:textId="77777777" w:rsidR="006C5CA5" w:rsidRDefault="00200EEC">
          <w:pPr>
            <w:pStyle w:val="Footnote"/>
          </w:pPr>
          <w:r>
            <w:rPr>
              <w:noProof/>
              <w:lang w:val="es-CO" w:eastAsia="es-CO"/>
            </w:rPr>
            <w:drawing>
              <wp:inline distT="0" distB="0" distL="0" distR="0" wp14:anchorId="68CA1EDD" wp14:editId="2D0EED56">
                <wp:extent cx="1482725" cy="534670"/>
                <wp:effectExtent l="0" t="0" r="3175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C5CA5" w14:paraId="090C4E7A" w14:textId="77777777" w:rsidTr="00841216">
      <w:trPr>
        <w:trHeight w:val="785"/>
      </w:trPr>
      <w:tc>
        <w:tcPr>
          <w:tcW w:w="108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0B8BD9F" w14:textId="77777777" w:rsidR="006C5CA5" w:rsidRDefault="006C5CA5"/>
      </w:tc>
      <w:tc>
        <w:tcPr>
          <w:tcW w:w="6504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A4F7F35" w14:textId="77777777" w:rsidR="006C5CA5" w:rsidRPr="004A6484" w:rsidRDefault="006C5CA5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 w:rsidRPr="004A6484">
            <w:rPr>
              <w:rFonts w:ascii="Arial" w:hAnsi="Arial" w:cs="Arial"/>
              <w:b/>
            </w:rPr>
            <w:t>PRESENTACIÓN DE PROYECTOS DE INVESTIGACIÓN</w:t>
          </w:r>
        </w:p>
      </w:tc>
      <w:tc>
        <w:tcPr>
          <w:tcW w:w="255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6D01D99" w14:textId="77777777" w:rsidR="006C5CA5" w:rsidRDefault="006C5CA5"/>
      </w:tc>
    </w:tr>
    <w:tr w:rsidR="006C5CA5" w:rsidRPr="004A6484" w14:paraId="26FF7ADD" w14:textId="77777777" w:rsidTr="00841216">
      <w:tc>
        <w:tcPr>
          <w:tcW w:w="10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82B5445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14CAC83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A6484">
            <w:rPr>
              <w:rFonts w:ascii="Arial" w:hAnsi="Arial" w:cs="Arial"/>
              <w:b/>
              <w:bCs/>
              <w:sz w:val="20"/>
              <w:szCs w:val="20"/>
            </w:rPr>
            <w:t>MI-INV-FO-10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5830871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6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EE78B6D" w14:textId="5B74755E" w:rsidR="006C5CA5" w:rsidRPr="004A6484" w:rsidRDefault="000552F0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7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3DCAD2B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3EBF28F" w14:textId="558DEA5E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4A6484">
            <w:rPr>
              <w:rFonts w:ascii="Arial" w:hAnsi="Arial" w:cs="Arial"/>
              <w:b/>
              <w:bCs/>
              <w:sz w:val="20"/>
              <w:szCs w:val="20"/>
            </w:rPr>
            <w:t>20</w:t>
          </w:r>
          <w:r w:rsidR="000552F0">
            <w:rPr>
              <w:rFonts w:ascii="Arial" w:hAnsi="Arial" w:cs="Arial"/>
              <w:b/>
              <w:bCs/>
              <w:sz w:val="20"/>
              <w:szCs w:val="20"/>
            </w:rPr>
            <w:t>24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DC52AAB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002D058" w14:textId="77777777" w:rsidR="006C5CA5" w:rsidRPr="004A6484" w:rsidRDefault="000C5075">
          <w:pPr>
            <w:pStyle w:val="Footnote"/>
            <w:jc w:val="center"/>
            <w:rPr>
              <w:rFonts w:ascii="Arial" w:hAnsi="Arial" w:cs="Arial"/>
            </w:rPr>
          </w:pP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="006C5CA5" w:rsidRPr="004A6484">
            <w:rPr>
              <w:rFonts w:ascii="Arial" w:hAnsi="Arial" w:cs="Arial"/>
              <w:b/>
              <w:bCs/>
            </w:rPr>
            <w:instrText xml:space="preserve"> PAGE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 w:rsidR="00D2317B">
            <w:rPr>
              <w:rFonts w:ascii="Arial" w:hAnsi="Arial" w:cs="Arial"/>
              <w:b/>
              <w:bCs/>
              <w:noProof/>
            </w:rPr>
            <w:t>4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  <w:r w:rsidR="006C5CA5" w:rsidRPr="004A6484">
            <w:rPr>
              <w:rFonts w:ascii="Arial" w:hAnsi="Arial" w:cs="Arial"/>
              <w:b/>
              <w:bCs/>
            </w:rPr>
            <w:t xml:space="preserve"> de </w:t>
          </w: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="006C5CA5" w:rsidRPr="004A6484">
            <w:rPr>
              <w:rFonts w:ascii="Arial" w:hAnsi="Arial" w:cs="Arial"/>
              <w:b/>
              <w:bCs/>
            </w:rPr>
            <w:instrText xml:space="preserve"> NUMPAGES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 w:rsidR="00D2317B">
            <w:rPr>
              <w:rFonts w:ascii="Arial" w:hAnsi="Arial" w:cs="Arial"/>
              <w:b/>
              <w:bCs/>
              <w:noProof/>
            </w:rPr>
            <w:t>4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32194149" w14:textId="77777777" w:rsidR="006C5CA5" w:rsidRDefault="006C5CA5">
    <w:pPr>
      <w:pStyle w:val="Standard"/>
      <w:rPr>
        <w:b/>
        <w:i/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633AE"/>
    <w:multiLevelType w:val="multilevel"/>
    <w:tmpl w:val="B84856A6"/>
    <w:styleLink w:val="WW8Num1"/>
    <w:lvl w:ilvl="0">
      <w:start w:val="2"/>
      <w:numFmt w:val="none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.%1.%2.%3.%4.%5"/>
      <w:lvlJc w:val="left"/>
    </w:lvl>
    <w:lvl w:ilvl="5">
      <w:start w:val="1"/>
      <w:numFmt w:val="decimal"/>
      <w:lvlText w:val=".%1.%2.%3.%4.%5.%6"/>
      <w:lvlJc w:val="left"/>
    </w:lvl>
    <w:lvl w:ilvl="6">
      <w:start w:val="1"/>
      <w:numFmt w:val="decimal"/>
      <w:lvlText w:val=".%1.%2.%3.%4.%5.%6.%7"/>
      <w:lvlJc w:val="left"/>
    </w:lvl>
    <w:lvl w:ilvl="7">
      <w:start w:val="1"/>
      <w:numFmt w:val="decimal"/>
      <w:lvlText w:val=".%1.%2.%3.%4.%5.%6.%7.%8"/>
      <w:lvlJc w:val="left"/>
    </w:lvl>
    <w:lvl w:ilvl="8">
      <w:start w:val="1"/>
      <w:numFmt w:val="decimal"/>
      <w:lvlText w:val=".%1.%2.%3.%4.%5.%6.%7.%8.%9"/>
      <w:lvlJc w:val="left"/>
    </w:lvl>
  </w:abstractNum>
  <w:abstractNum w:abstractNumId="1">
    <w:nsid w:val="090651AD"/>
    <w:multiLevelType w:val="multilevel"/>
    <w:tmpl w:val="2DD48738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2">
    <w:nsid w:val="0C6A7A70"/>
    <w:multiLevelType w:val="multilevel"/>
    <w:tmpl w:val="D6D2E8B2"/>
    <w:styleLink w:val="WW8Num4"/>
    <w:lvl w:ilvl="0">
      <w:start w:val="1"/>
      <w:numFmt w:val="upperRoman"/>
      <w:lvlText w:val="%1."/>
      <w:lvlJc w:val="left"/>
    </w:lvl>
    <w:lvl w:ilvl="1">
      <w:start w:val="1"/>
      <w:numFmt w:val="decimal"/>
      <w:lvlText w:val="%2."/>
      <w:lvlJc w:val="left"/>
      <w:rPr>
        <w:b/>
      </w:rPr>
    </w:lvl>
    <w:lvl w:ilvl="2">
      <w:start w:val="1"/>
      <w:numFmt w:val="decimal"/>
      <w:lvlText w:val="%1.%2.%3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3">
    <w:nsid w:val="16FC72BD"/>
    <w:multiLevelType w:val="hybridMultilevel"/>
    <w:tmpl w:val="C96CDE24"/>
    <w:lvl w:ilvl="0" w:tplc="BCF231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27F56"/>
    <w:multiLevelType w:val="hybridMultilevel"/>
    <w:tmpl w:val="FB406490"/>
    <w:lvl w:ilvl="0" w:tplc="392CC494">
      <w:start w:val="1"/>
      <w:numFmt w:val="decimal"/>
      <w:lvlText w:val="%1."/>
      <w:lvlJc w:val="left"/>
      <w:pPr>
        <w:ind w:left="-15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705" w:hanging="360"/>
      </w:pPr>
    </w:lvl>
    <w:lvl w:ilvl="2" w:tplc="240A001B" w:tentative="1">
      <w:start w:val="1"/>
      <w:numFmt w:val="lowerRoman"/>
      <w:lvlText w:val="%3."/>
      <w:lvlJc w:val="right"/>
      <w:pPr>
        <w:ind w:left="1425" w:hanging="180"/>
      </w:pPr>
    </w:lvl>
    <w:lvl w:ilvl="3" w:tplc="240A000F" w:tentative="1">
      <w:start w:val="1"/>
      <w:numFmt w:val="decimal"/>
      <w:lvlText w:val="%4."/>
      <w:lvlJc w:val="left"/>
      <w:pPr>
        <w:ind w:left="2145" w:hanging="360"/>
      </w:pPr>
    </w:lvl>
    <w:lvl w:ilvl="4" w:tplc="240A0019" w:tentative="1">
      <w:start w:val="1"/>
      <w:numFmt w:val="lowerLetter"/>
      <w:lvlText w:val="%5."/>
      <w:lvlJc w:val="left"/>
      <w:pPr>
        <w:ind w:left="2865" w:hanging="360"/>
      </w:pPr>
    </w:lvl>
    <w:lvl w:ilvl="5" w:tplc="240A001B" w:tentative="1">
      <w:start w:val="1"/>
      <w:numFmt w:val="lowerRoman"/>
      <w:lvlText w:val="%6."/>
      <w:lvlJc w:val="right"/>
      <w:pPr>
        <w:ind w:left="3585" w:hanging="180"/>
      </w:pPr>
    </w:lvl>
    <w:lvl w:ilvl="6" w:tplc="240A000F" w:tentative="1">
      <w:start w:val="1"/>
      <w:numFmt w:val="decimal"/>
      <w:lvlText w:val="%7."/>
      <w:lvlJc w:val="left"/>
      <w:pPr>
        <w:ind w:left="4305" w:hanging="360"/>
      </w:pPr>
    </w:lvl>
    <w:lvl w:ilvl="7" w:tplc="240A0019" w:tentative="1">
      <w:start w:val="1"/>
      <w:numFmt w:val="lowerLetter"/>
      <w:lvlText w:val="%8."/>
      <w:lvlJc w:val="left"/>
      <w:pPr>
        <w:ind w:left="5025" w:hanging="360"/>
      </w:pPr>
    </w:lvl>
    <w:lvl w:ilvl="8" w:tplc="240A001B" w:tentative="1">
      <w:start w:val="1"/>
      <w:numFmt w:val="lowerRoman"/>
      <w:lvlText w:val="%9."/>
      <w:lvlJc w:val="right"/>
      <w:pPr>
        <w:ind w:left="5745" w:hanging="180"/>
      </w:pPr>
    </w:lvl>
  </w:abstractNum>
  <w:abstractNum w:abstractNumId="5">
    <w:nsid w:val="39244EF1"/>
    <w:multiLevelType w:val="hybridMultilevel"/>
    <w:tmpl w:val="2AE61870"/>
    <w:lvl w:ilvl="0" w:tplc="F92A454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696A5E"/>
    <w:multiLevelType w:val="hybridMultilevel"/>
    <w:tmpl w:val="F17CD846"/>
    <w:lvl w:ilvl="0" w:tplc="43441958">
      <w:start w:val="3"/>
      <w:numFmt w:val="decimal"/>
      <w:lvlText w:val="%1."/>
      <w:lvlJc w:val="left"/>
      <w:pPr>
        <w:ind w:left="502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1957" w:hanging="360"/>
      </w:pPr>
    </w:lvl>
    <w:lvl w:ilvl="2" w:tplc="240A001B" w:tentative="1">
      <w:start w:val="1"/>
      <w:numFmt w:val="lowerRoman"/>
      <w:lvlText w:val="%3."/>
      <w:lvlJc w:val="right"/>
      <w:pPr>
        <w:ind w:left="2677" w:hanging="180"/>
      </w:pPr>
    </w:lvl>
    <w:lvl w:ilvl="3" w:tplc="240A000F" w:tentative="1">
      <w:start w:val="1"/>
      <w:numFmt w:val="decimal"/>
      <w:lvlText w:val="%4."/>
      <w:lvlJc w:val="left"/>
      <w:pPr>
        <w:ind w:left="3397" w:hanging="360"/>
      </w:pPr>
    </w:lvl>
    <w:lvl w:ilvl="4" w:tplc="240A0019" w:tentative="1">
      <w:start w:val="1"/>
      <w:numFmt w:val="lowerLetter"/>
      <w:lvlText w:val="%5."/>
      <w:lvlJc w:val="left"/>
      <w:pPr>
        <w:ind w:left="4117" w:hanging="360"/>
      </w:pPr>
    </w:lvl>
    <w:lvl w:ilvl="5" w:tplc="240A001B" w:tentative="1">
      <w:start w:val="1"/>
      <w:numFmt w:val="lowerRoman"/>
      <w:lvlText w:val="%6."/>
      <w:lvlJc w:val="right"/>
      <w:pPr>
        <w:ind w:left="4837" w:hanging="180"/>
      </w:pPr>
    </w:lvl>
    <w:lvl w:ilvl="6" w:tplc="240A000F" w:tentative="1">
      <w:start w:val="1"/>
      <w:numFmt w:val="decimal"/>
      <w:lvlText w:val="%7."/>
      <w:lvlJc w:val="left"/>
      <w:pPr>
        <w:ind w:left="5557" w:hanging="360"/>
      </w:pPr>
    </w:lvl>
    <w:lvl w:ilvl="7" w:tplc="240A0019" w:tentative="1">
      <w:start w:val="1"/>
      <w:numFmt w:val="lowerLetter"/>
      <w:lvlText w:val="%8."/>
      <w:lvlJc w:val="left"/>
      <w:pPr>
        <w:ind w:left="6277" w:hanging="360"/>
      </w:pPr>
    </w:lvl>
    <w:lvl w:ilvl="8" w:tplc="240A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7">
    <w:nsid w:val="49656B4B"/>
    <w:multiLevelType w:val="multilevel"/>
    <w:tmpl w:val="D5721EF4"/>
    <w:styleLink w:val="WW8Num2"/>
    <w:lvl w:ilvl="0">
      <w:start w:val="1"/>
      <w:numFmt w:val="decimal"/>
      <w:lvlText w:val="%1."/>
      <w:lvlJc w:val="left"/>
      <w:rPr>
        <w:rFonts w:ascii="Arial, sans-serif" w:hAnsi="Arial, sans-serif"/>
        <w:b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>
    <w:nsid w:val="4E7823A7"/>
    <w:multiLevelType w:val="multilevel"/>
    <w:tmpl w:val="E38AD966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9">
    <w:nsid w:val="5DC7591F"/>
    <w:multiLevelType w:val="multilevel"/>
    <w:tmpl w:val="8318A5FA"/>
    <w:styleLink w:val="WWOutlineListStyle"/>
    <w:lvl w:ilvl="0">
      <w:start w:val="1"/>
      <w:numFmt w:val="upperRoman"/>
      <w:pStyle w:val="Ttulo1"/>
      <w:lvlText w:val="%1."/>
      <w:lvlJc w:val="left"/>
    </w:lvl>
    <w:lvl w:ilvl="1">
      <w:start w:val="1"/>
      <w:numFmt w:val="decimal"/>
      <w:pStyle w:val="Ttulo2"/>
      <w:lvlText w:val="%2."/>
      <w:lvlJc w:val="left"/>
      <w:rPr>
        <w:b/>
      </w:rPr>
    </w:lvl>
    <w:lvl w:ilvl="2">
      <w:start w:val="1"/>
      <w:numFmt w:val="decimal"/>
      <w:pStyle w:val="Ttulo3"/>
      <w:lvlText w:val="%1.%2.%3"/>
      <w:lvlJc w:val="left"/>
    </w:lvl>
    <w:lvl w:ilvl="3">
      <w:start w:val="1"/>
      <w:numFmt w:val="lowerLetter"/>
      <w:pStyle w:val="Ttulo4"/>
      <w:lvlText w:val="%4)"/>
      <w:lvlJc w:val="left"/>
    </w:lvl>
    <w:lvl w:ilvl="4">
      <w:start w:val="1"/>
      <w:numFmt w:val="decimal"/>
      <w:pStyle w:val="Ttulo5"/>
      <w:lvlText w:val="(%5)"/>
      <w:lvlJc w:val="left"/>
    </w:lvl>
    <w:lvl w:ilvl="5">
      <w:start w:val="1"/>
      <w:numFmt w:val="lowerLetter"/>
      <w:pStyle w:val="Ttulo6"/>
      <w:lvlText w:val="(%6)"/>
      <w:lvlJc w:val="left"/>
    </w:lvl>
    <w:lvl w:ilvl="6">
      <w:start w:val="1"/>
      <w:numFmt w:val="lowerRoman"/>
      <w:pStyle w:val="Ttulo7"/>
      <w:lvlText w:val="(%7)"/>
      <w:lvlJc w:val="left"/>
    </w:lvl>
    <w:lvl w:ilvl="7">
      <w:start w:val="1"/>
      <w:numFmt w:val="lowerLetter"/>
      <w:pStyle w:val="Ttulo8"/>
      <w:lvlText w:val="(%8)"/>
      <w:lvlJc w:val="left"/>
    </w:lvl>
    <w:lvl w:ilvl="8">
      <w:start w:val="1"/>
      <w:numFmt w:val="lowerRoman"/>
      <w:pStyle w:val="Ttulo9"/>
      <w:lvlText w:val="(%9)"/>
      <w:lvlJc w:val="left"/>
    </w:lvl>
  </w:abstractNum>
  <w:abstractNum w:abstractNumId="10">
    <w:nsid w:val="69B34256"/>
    <w:multiLevelType w:val="multilevel"/>
    <w:tmpl w:val="2DA8EDD0"/>
    <w:lvl w:ilvl="0">
      <w:start w:val="5"/>
      <w:numFmt w:val="decimal"/>
      <w:lvlText w:val="%1.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1">
    <w:nsid w:val="70A666DA"/>
    <w:multiLevelType w:val="multilevel"/>
    <w:tmpl w:val="0B7E63B2"/>
    <w:styleLink w:val="WW8Num3"/>
    <w:lvl w:ilvl="0">
      <w:start w:val="3"/>
      <w:numFmt w:val="decimal"/>
      <w:lvlText w:val="%1"/>
      <w:lvlJc w:val="left"/>
      <w:rPr>
        <w:sz w:val="20"/>
        <w:szCs w:val="20"/>
      </w:rPr>
    </w:lvl>
    <w:lvl w:ilvl="1">
      <w:start w:val="1"/>
      <w:numFmt w:val="decimal"/>
      <w:lvlText w:val="%1.%2"/>
      <w:lvlJc w:val="left"/>
      <w:rPr>
        <w:rFonts w:ascii="Arial, sans-serif" w:hAnsi="Arial, sans-serif"/>
        <w:b/>
        <w:sz w:val="20"/>
        <w:szCs w:val="20"/>
      </w:rPr>
    </w:lvl>
    <w:lvl w:ilvl="2">
      <w:start w:val="1"/>
      <w:numFmt w:val="decimal"/>
      <w:lvlText w:val="%1.%2.%3"/>
      <w:lvlJc w:val="left"/>
      <w:rPr>
        <w:rFonts w:ascii="Arial, sans-serif" w:hAnsi="Arial, sans-serif"/>
        <w:b/>
        <w:sz w:val="20"/>
        <w:szCs w:val="20"/>
      </w:rPr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2">
    <w:nsid w:val="71977FF5"/>
    <w:multiLevelType w:val="hybridMultilevel"/>
    <w:tmpl w:val="B4E8C77E"/>
    <w:lvl w:ilvl="0" w:tplc="A6B4B0F6">
      <w:start w:val="1"/>
      <w:numFmt w:val="decimal"/>
      <w:lvlText w:val="%1."/>
      <w:lvlJc w:val="left"/>
      <w:pPr>
        <w:ind w:left="345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65" w:hanging="360"/>
      </w:pPr>
    </w:lvl>
    <w:lvl w:ilvl="2" w:tplc="240A001B" w:tentative="1">
      <w:start w:val="1"/>
      <w:numFmt w:val="lowerRoman"/>
      <w:lvlText w:val="%3."/>
      <w:lvlJc w:val="right"/>
      <w:pPr>
        <w:ind w:left="1785" w:hanging="180"/>
      </w:pPr>
    </w:lvl>
    <w:lvl w:ilvl="3" w:tplc="240A000F" w:tentative="1">
      <w:start w:val="1"/>
      <w:numFmt w:val="decimal"/>
      <w:lvlText w:val="%4."/>
      <w:lvlJc w:val="left"/>
      <w:pPr>
        <w:ind w:left="2505" w:hanging="360"/>
      </w:pPr>
    </w:lvl>
    <w:lvl w:ilvl="4" w:tplc="240A0019" w:tentative="1">
      <w:start w:val="1"/>
      <w:numFmt w:val="lowerLetter"/>
      <w:lvlText w:val="%5."/>
      <w:lvlJc w:val="left"/>
      <w:pPr>
        <w:ind w:left="3225" w:hanging="360"/>
      </w:pPr>
    </w:lvl>
    <w:lvl w:ilvl="5" w:tplc="240A001B" w:tentative="1">
      <w:start w:val="1"/>
      <w:numFmt w:val="lowerRoman"/>
      <w:lvlText w:val="%6."/>
      <w:lvlJc w:val="right"/>
      <w:pPr>
        <w:ind w:left="3945" w:hanging="180"/>
      </w:pPr>
    </w:lvl>
    <w:lvl w:ilvl="6" w:tplc="240A000F" w:tentative="1">
      <w:start w:val="1"/>
      <w:numFmt w:val="decimal"/>
      <w:lvlText w:val="%7."/>
      <w:lvlJc w:val="left"/>
      <w:pPr>
        <w:ind w:left="4665" w:hanging="360"/>
      </w:pPr>
    </w:lvl>
    <w:lvl w:ilvl="7" w:tplc="240A0019" w:tentative="1">
      <w:start w:val="1"/>
      <w:numFmt w:val="lowerLetter"/>
      <w:lvlText w:val="%8."/>
      <w:lvlJc w:val="left"/>
      <w:pPr>
        <w:ind w:left="5385" w:hanging="360"/>
      </w:pPr>
    </w:lvl>
    <w:lvl w:ilvl="8" w:tplc="240A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11"/>
  </w:num>
  <w:num w:numId="5">
    <w:abstractNumId w:val="2"/>
  </w:num>
  <w:num w:numId="6">
    <w:abstractNumId w:val="11"/>
    <w:lvlOverride w:ilvl="0">
      <w:startOverride w:val="3"/>
    </w:lvlOverride>
  </w:num>
  <w:num w:numId="7">
    <w:abstractNumId w:val="10"/>
  </w:num>
  <w:num w:numId="8">
    <w:abstractNumId w:val="4"/>
  </w:num>
  <w:num w:numId="9">
    <w:abstractNumId w:val="1"/>
  </w:num>
  <w:num w:numId="10">
    <w:abstractNumId w:val="8"/>
  </w:num>
  <w:num w:numId="11">
    <w:abstractNumId w:val="6"/>
  </w:num>
  <w:num w:numId="12">
    <w:abstractNumId w:val="5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jEwNDE1tjQzNTVQ0lEKTi0uzszPAykwqgUAZdvkpSwAAAA="/>
  </w:docVars>
  <w:rsids>
    <w:rsidRoot w:val="00E10790"/>
    <w:rsid w:val="00000280"/>
    <w:rsid w:val="00001A90"/>
    <w:rsid w:val="00025B37"/>
    <w:rsid w:val="00046D3E"/>
    <w:rsid w:val="00055299"/>
    <w:rsid w:val="000552F0"/>
    <w:rsid w:val="00056B70"/>
    <w:rsid w:val="00063BA5"/>
    <w:rsid w:val="00093A27"/>
    <w:rsid w:val="00093CE2"/>
    <w:rsid w:val="000A1771"/>
    <w:rsid w:val="000A541D"/>
    <w:rsid w:val="000B3CAD"/>
    <w:rsid w:val="000C0146"/>
    <w:rsid w:val="000C4AB8"/>
    <w:rsid w:val="000C5075"/>
    <w:rsid w:val="000D0FDD"/>
    <w:rsid w:val="00122169"/>
    <w:rsid w:val="00126596"/>
    <w:rsid w:val="00126FF5"/>
    <w:rsid w:val="0014300A"/>
    <w:rsid w:val="00194466"/>
    <w:rsid w:val="001A67FF"/>
    <w:rsid w:val="001D0CB3"/>
    <w:rsid w:val="001F1BBF"/>
    <w:rsid w:val="00200EEC"/>
    <w:rsid w:val="00211836"/>
    <w:rsid w:val="0026023F"/>
    <w:rsid w:val="00266E78"/>
    <w:rsid w:val="0028565F"/>
    <w:rsid w:val="0029027D"/>
    <w:rsid w:val="00294C98"/>
    <w:rsid w:val="002A37D4"/>
    <w:rsid w:val="002D5825"/>
    <w:rsid w:val="002E5F97"/>
    <w:rsid w:val="002F1409"/>
    <w:rsid w:val="0030464A"/>
    <w:rsid w:val="00313249"/>
    <w:rsid w:val="00324EBF"/>
    <w:rsid w:val="00331231"/>
    <w:rsid w:val="003546A4"/>
    <w:rsid w:val="0035766F"/>
    <w:rsid w:val="003669A4"/>
    <w:rsid w:val="003674C1"/>
    <w:rsid w:val="003863D6"/>
    <w:rsid w:val="003C59DB"/>
    <w:rsid w:val="003E1E4A"/>
    <w:rsid w:val="003F3317"/>
    <w:rsid w:val="00400E8B"/>
    <w:rsid w:val="004111B4"/>
    <w:rsid w:val="00431BCE"/>
    <w:rsid w:val="00434AD4"/>
    <w:rsid w:val="00445609"/>
    <w:rsid w:val="004477E3"/>
    <w:rsid w:val="00471E6E"/>
    <w:rsid w:val="004A6484"/>
    <w:rsid w:val="004B3C9A"/>
    <w:rsid w:val="004D1E16"/>
    <w:rsid w:val="004E74BF"/>
    <w:rsid w:val="00521300"/>
    <w:rsid w:val="005519AB"/>
    <w:rsid w:val="00575C00"/>
    <w:rsid w:val="00577ABC"/>
    <w:rsid w:val="00585394"/>
    <w:rsid w:val="00590E87"/>
    <w:rsid w:val="005A3168"/>
    <w:rsid w:val="005A356C"/>
    <w:rsid w:val="005D3D5F"/>
    <w:rsid w:val="005E02E6"/>
    <w:rsid w:val="005E4344"/>
    <w:rsid w:val="005E4629"/>
    <w:rsid w:val="005F1B22"/>
    <w:rsid w:val="00602039"/>
    <w:rsid w:val="006065E9"/>
    <w:rsid w:val="00614362"/>
    <w:rsid w:val="00615B4D"/>
    <w:rsid w:val="006402FB"/>
    <w:rsid w:val="00650370"/>
    <w:rsid w:val="006716A2"/>
    <w:rsid w:val="00676BE3"/>
    <w:rsid w:val="00693D7C"/>
    <w:rsid w:val="006A2AF0"/>
    <w:rsid w:val="006A702D"/>
    <w:rsid w:val="006C5CA5"/>
    <w:rsid w:val="006C77F4"/>
    <w:rsid w:val="006D272B"/>
    <w:rsid w:val="006D4EB2"/>
    <w:rsid w:val="006D5AB1"/>
    <w:rsid w:val="006D6E59"/>
    <w:rsid w:val="007028EB"/>
    <w:rsid w:val="007168AC"/>
    <w:rsid w:val="00747F16"/>
    <w:rsid w:val="00763E8A"/>
    <w:rsid w:val="00763FCD"/>
    <w:rsid w:val="00785382"/>
    <w:rsid w:val="007A7825"/>
    <w:rsid w:val="007B5518"/>
    <w:rsid w:val="007B6165"/>
    <w:rsid w:val="007C4E7E"/>
    <w:rsid w:val="0080251C"/>
    <w:rsid w:val="00840428"/>
    <w:rsid w:val="00840D47"/>
    <w:rsid w:val="00841216"/>
    <w:rsid w:val="008571A5"/>
    <w:rsid w:val="00857573"/>
    <w:rsid w:val="008767B1"/>
    <w:rsid w:val="0088065C"/>
    <w:rsid w:val="008A03FB"/>
    <w:rsid w:val="008A21E5"/>
    <w:rsid w:val="008B77A1"/>
    <w:rsid w:val="008D7A95"/>
    <w:rsid w:val="008E0484"/>
    <w:rsid w:val="008E3EAC"/>
    <w:rsid w:val="008E792A"/>
    <w:rsid w:val="008F7E68"/>
    <w:rsid w:val="00904445"/>
    <w:rsid w:val="0096190E"/>
    <w:rsid w:val="00975055"/>
    <w:rsid w:val="009859DF"/>
    <w:rsid w:val="00990B3C"/>
    <w:rsid w:val="00991955"/>
    <w:rsid w:val="009A0E2A"/>
    <w:rsid w:val="009A7CDC"/>
    <w:rsid w:val="009B1AA8"/>
    <w:rsid w:val="009B4357"/>
    <w:rsid w:val="009B6376"/>
    <w:rsid w:val="009F34E3"/>
    <w:rsid w:val="009F4CF2"/>
    <w:rsid w:val="00A34300"/>
    <w:rsid w:val="00A3750D"/>
    <w:rsid w:val="00A619BF"/>
    <w:rsid w:val="00A813CC"/>
    <w:rsid w:val="00A8152D"/>
    <w:rsid w:val="00A82995"/>
    <w:rsid w:val="00A85101"/>
    <w:rsid w:val="00A93F81"/>
    <w:rsid w:val="00AC0E76"/>
    <w:rsid w:val="00AE004D"/>
    <w:rsid w:val="00B1477D"/>
    <w:rsid w:val="00B23931"/>
    <w:rsid w:val="00B262B8"/>
    <w:rsid w:val="00B313A0"/>
    <w:rsid w:val="00B41882"/>
    <w:rsid w:val="00B51887"/>
    <w:rsid w:val="00B5395C"/>
    <w:rsid w:val="00B92588"/>
    <w:rsid w:val="00C00309"/>
    <w:rsid w:val="00C07E36"/>
    <w:rsid w:val="00C07FED"/>
    <w:rsid w:val="00C20CCD"/>
    <w:rsid w:val="00C2236A"/>
    <w:rsid w:val="00C25C78"/>
    <w:rsid w:val="00C334F8"/>
    <w:rsid w:val="00C46C19"/>
    <w:rsid w:val="00C61F51"/>
    <w:rsid w:val="00C66734"/>
    <w:rsid w:val="00C8696A"/>
    <w:rsid w:val="00C90AAA"/>
    <w:rsid w:val="00C9106D"/>
    <w:rsid w:val="00C94AB0"/>
    <w:rsid w:val="00C97D90"/>
    <w:rsid w:val="00CB3ED4"/>
    <w:rsid w:val="00CD28DF"/>
    <w:rsid w:val="00CE2E99"/>
    <w:rsid w:val="00CF0F9B"/>
    <w:rsid w:val="00D06B40"/>
    <w:rsid w:val="00D16857"/>
    <w:rsid w:val="00D2317B"/>
    <w:rsid w:val="00D234BA"/>
    <w:rsid w:val="00D23E19"/>
    <w:rsid w:val="00D419C5"/>
    <w:rsid w:val="00D454E8"/>
    <w:rsid w:val="00D64BD7"/>
    <w:rsid w:val="00D774E0"/>
    <w:rsid w:val="00D940B2"/>
    <w:rsid w:val="00DA7A98"/>
    <w:rsid w:val="00DC0AA6"/>
    <w:rsid w:val="00DC1FAB"/>
    <w:rsid w:val="00DC521D"/>
    <w:rsid w:val="00DD244A"/>
    <w:rsid w:val="00DD47D6"/>
    <w:rsid w:val="00DD7CBE"/>
    <w:rsid w:val="00E10790"/>
    <w:rsid w:val="00E15D49"/>
    <w:rsid w:val="00E21E97"/>
    <w:rsid w:val="00E24EE4"/>
    <w:rsid w:val="00E3443D"/>
    <w:rsid w:val="00E4625C"/>
    <w:rsid w:val="00E46E35"/>
    <w:rsid w:val="00E6122F"/>
    <w:rsid w:val="00E7383E"/>
    <w:rsid w:val="00E8395E"/>
    <w:rsid w:val="00EA5272"/>
    <w:rsid w:val="00EA7391"/>
    <w:rsid w:val="00EB0621"/>
    <w:rsid w:val="00EB0ED3"/>
    <w:rsid w:val="00EB6C5D"/>
    <w:rsid w:val="00EC2619"/>
    <w:rsid w:val="00EC6919"/>
    <w:rsid w:val="00ED7EE1"/>
    <w:rsid w:val="00F02965"/>
    <w:rsid w:val="00F247ED"/>
    <w:rsid w:val="00F373D0"/>
    <w:rsid w:val="00F4065B"/>
    <w:rsid w:val="00F431EE"/>
    <w:rsid w:val="00F5194A"/>
    <w:rsid w:val="00F7751E"/>
    <w:rsid w:val="00F845B5"/>
    <w:rsid w:val="00FB35F0"/>
    <w:rsid w:val="00FE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C348BCD"/>
  <w15:docId w15:val="{D8D460B2-1642-4FF9-9BE0-8317EE165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075"/>
  </w:style>
  <w:style w:type="paragraph" w:styleId="Ttulo1">
    <w:name w:val="heading 1"/>
    <w:basedOn w:val="Standard"/>
    <w:next w:val="Standard"/>
    <w:rsid w:val="000C5075"/>
    <w:pPr>
      <w:keepNext/>
      <w:widowControl w:val="0"/>
      <w:numPr>
        <w:numId w:val="1"/>
      </w:numPr>
      <w:tabs>
        <w:tab w:val="left" w:pos="0"/>
      </w:tabs>
      <w:jc w:val="center"/>
      <w:outlineLvl w:val="0"/>
    </w:pPr>
    <w:rPr>
      <w:rFonts w:ascii="Arial, sans-serif" w:hAnsi="Arial, sans-serif" w:cs="Arial, sans-serif"/>
      <w:b/>
      <w:color w:val="000000"/>
      <w:sz w:val="40"/>
      <w:szCs w:val="20"/>
    </w:rPr>
  </w:style>
  <w:style w:type="paragraph" w:styleId="Ttulo2">
    <w:name w:val="heading 2"/>
    <w:basedOn w:val="Standard"/>
    <w:next w:val="Standard"/>
    <w:rsid w:val="000C5075"/>
    <w:pPr>
      <w:keepNext/>
      <w:widowControl w:val="0"/>
      <w:numPr>
        <w:ilvl w:val="1"/>
        <w:numId w:val="1"/>
      </w:numPr>
      <w:jc w:val="right"/>
      <w:outlineLvl w:val="1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3">
    <w:name w:val="heading 3"/>
    <w:basedOn w:val="Standard"/>
    <w:next w:val="Standard"/>
    <w:rsid w:val="000C5075"/>
    <w:pPr>
      <w:keepNext/>
      <w:widowControl w:val="0"/>
      <w:numPr>
        <w:ilvl w:val="2"/>
        <w:numId w:val="1"/>
      </w:numPr>
      <w:jc w:val="center"/>
      <w:outlineLvl w:val="2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4">
    <w:name w:val="heading 4"/>
    <w:basedOn w:val="Standard"/>
    <w:next w:val="Standard"/>
    <w:rsid w:val="000C5075"/>
    <w:pPr>
      <w:keepNext/>
      <w:numPr>
        <w:ilvl w:val="3"/>
        <w:numId w:val="1"/>
      </w:numPr>
      <w:tabs>
        <w:tab w:val="left" w:pos="0"/>
        <w:tab w:val="left" w:pos="180"/>
      </w:tabs>
      <w:jc w:val="both"/>
      <w:outlineLvl w:val="3"/>
    </w:pPr>
    <w:rPr>
      <w:rFonts w:ascii="Formata LightCondensed" w:hAnsi="Formata LightCondensed" w:cs="Formata LightCondensed"/>
      <w:b/>
      <w:sz w:val="22"/>
      <w:szCs w:val="20"/>
      <w:lang w:val="es-MX"/>
    </w:rPr>
  </w:style>
  <w:style w:type="paragraph" w:styleId="Ttulo5">
    <w:name w:val="heading 5"/>
    <w:basedOn w:val="Standard"/>
    <w:next w:val="Standard"/>
    <w:rsid w:val="000C5075"/>
    <w:pPr>
      <w:keepNext/>
      <w:widowControl w:val="0"/>
      <w:numPr>
        <w:ilvl w:val="4"/>
        <w:numId w:val="1"/>
      </w:numPr>
      <w:jc w:val="both"/>
      <w:outlineLvl w:val="4"/>
    </w:pPr>
    <w:rPr>
      <w:rFonts w:ascii="Arial, sans-serif" w:hAnsi="Arial, sans-serif" w:cs="Arial, sans-serif"/>
      <w:b/>
      <w:color w:val="000000"/>
      <w:sz w:val="22"/>
      <w:szCs w:val="20"/>
    </w:rPr>
  </w:style>
  <w:style w:type="paragraph" w:styleId="Ttulo6">
    <w:name w:val="heading 6"/>
    <w:basedOn w:val="Standard"/>
    <w:next w:val="Standard"/>
    <w:rsid w:val="000C5075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Standard"/>
    <w:next w:val="Standard"/>
    <w:rsid w:val="000C5075"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Standard"/>
    <w:next w:val="Standard"/>
    <w:rsid w:val="000C5075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Standard"/>
    <w:next w:val="Standard"/>
    <w:rsid w:val="000C5075"/>
    <w:pPr>
      <w:numPr>
        <w:ilvl w:val="8"/>
        <w:numId w:val="1"/>
      </w:numPr>
      <w:spacing w:before="240" w:after="60"/>
      <w:outlineLvl w:val="8"/>
    </w:pPr>
    <w:rPr>
      <w:rFonts w:ascii="Arial, sans-serif" w:hAnsi="Arial, sans-serif" w:cs="Arial, sans-serif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WWOutlineListStyle">
    <w:name w:val="WW_OutlineListStyle"/>
    <w:basedOn w:val="Sinlista"/>
    <w:rsid w:val="000C5075"/>
    <w:pPr>
      <w:numPr>
        <w:numId w:val="1"/>
      </w:numPr>
    </w:pPr>
  </w:style>
  <w:style w:type="paragraph" w:customStyle="1" w:styleId="Standard">
    <w:name w:val="Standard"/>
    <w:rsid w:val="000C5075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styleId="Encabezado">
    <w:name w:val="header"/>
    <w:basedOn w:val="Standard"/>
    <w:rsid w:val="000C5075"/>
    <w:pPr>
      <w:tabs>
        <w:tab w:val="center" w:pos="4252"/>
        <w:tab w:val="right" w:pos="8504"/>
      </w:tabs>
    </w:pPr>
  </w:style>
  <w:style w:type="paragraph" w:customStyle="1" w:styleId="Textbody">
    <w:name w:val="Text body"/>
    <w:basedOn w:val="Standard"/>
    <w:rsid w:val="000C5075"/>
    <w:pPr>
      <w:spacing w:after="120"/>
    </w:pPr>
  </w:style>
  <w:style w:type="paragraph" w:styleId="Lista">
    <w:name w:val="List"/>
    <w:basedOn w:val="Textbody"/>
    <w:rsid w:val="000C5075"/>
    <w:rPr>
      <w:rFonts w:ascii="Arial" w:hAnsi="Arial" w:cs="Mangal"/>
    </w:rPr>
  </w:style>
  <w:style w:type="paragraph" w:styleId="Descripcin">
    <w:name w:val="caption"/>
    <w:basedOn w:val="Standard"/>
    <w:rsid w:val="000C5075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0C5075"/>
    <w:pPr>
      <w:suppressLineNumbers/>
    </w:pPr>
    <w:rPr>
      <w:rFonts w:ascii="Arial" w:hAnsi="Arial" w:cs="Mangal"/>
    </w:rPr>
  </w:style>
  <w:style w:type="paragraph" w:styleId="Piedepgina">
    <w:name w:val="footer"/>
    <w:basedOn w:val="Standard"/>
    <w:rsid w:val="000C5075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0C5075"/>
    <w:pPr>
      <w:suppressLineNumbers/>
    </w:pPr>
  </w:style>
  <w:style w:type="paragraph" w:customStyle="1" w:styleId="TableHeading">
    <w:name w:val="Table Heading"/>
    <w:basedOn w:val="TableContents"/>
    <w:rsid w:val="000C5075"/>
    <w:pPr>
      <w:jc w:val="center"/>
    </w:pPr>
    <w:rPr>
      <w:b/>
      <w:bCs/>
    </w:rPr>
  </w:style>
  <w:style w:type="paragraph" w:customStyle="1" w:styleId="Footnote">
    <w:name w:val="Footnote"/>
    <w:basedOn w:val="Standard"/>
    <w:rsid w:val="000C5075"/>
    <w:pPr>
      <w:suppressLineNumbers/>
      <w:ind w:left="283" w:hanging="283"/>
    </w:pPr>
    <w:rPr>
      <w:sz w:val="20"/>
      <w:szCs w:val="20"/>
    </w:rPr>
  </w:style>
  <w:style w:type="character" w:customStyle="1" w:styleId="WW8Num2z0">
    <w:name w:val="WW8Num2z0"/>
    <w:rsid w:val="000C5075"/>
    <w:rPr>
      <w:rFonts w:ascii="Arial, sans-serif" w:hAnsi="Arial, sans-serif"/>
      <w:b/>
      <w:sz w:val="24"/>
      <w:szCs w:val="24"/>
    </w:rPr>
  </w:style>
  <w:style w:type="character" w:customStyle="1" w:styleId="WW8Num3z0">
    <w:name w:val="WW8Num3z0"/>
    <w:rsid w:val="000C5075"/>
    <w:rPr>
      <w:sz w:val="20"/>
      <w:szCs w:val="20"/>
    </w:rPr>
  </w:style>
  <w:style w:type="character" w:customStyle="1" w:styleId="WW8Num3z1">
    <w:name w:val="WW8Num3z1"/>
    <w:rsid w:val="000C5075"/>
    <w:rPr>
      <w:rFonts w:ascii="Arial, sans-serif" w:hAnsi="Arial, sans-serif"/>
      <w:b/>
      <w:sz w:val="20"/>
      <w:szCs w:val="20"/>
    </w:rPr>
  </w:style>
  <w:style w:type="character" w:customStyle="1" w:styleId="WW8Num3z2">
    <w:name w:val="WW8Num3z2"/>
    <w:rsid w:val="000C5075"/>
    <w:rPr>
      <w:rFonts w:ascii="Arial, sans-serif" w:hAnsi="Arial, sans-serif"/>
      <w:b/>
      <w:sz w:val="20"/>
      <w:szCs w:val="20"/>
    </w:rPr>
  </w:style>
  <w:style w:type="character" w:customStyle="1" w:styleId="WW8Num4z1">
    <w:name w:val="WW8Num4z1"/>
    <w:rsid w:val="000C5075"/>
    <w:rPr>
      <w:b/>
    </w:rPr>
  </w:style>
  <w:style w:type="character" w:customStyle="1" w:styleId="EncabezadoCar">
    <w:name w:val="Encabezado Car"/>
    <w:rsid w:val="000C5075"/>
    <w:rPr>
      <w:sz w:val="24"/>
      <w:szCs w:val="24"/>
      <w:lang w:val="es-ES"/>
    </w:rPr>
  </w:style>
  <w:style w:type="character" w:customStyle="1" w:styleId="Ttulo1Car">
    <w:name w:val="Título 1 Car"/>
    <w:rsid w:val="000C5075"/>
    <w:rPr>
      <w:rFonts w:ascii="Arial, sans-serif" w:hAnsi="Arial, sans-serif" w:cs="Arial, sans-serif"/>
      <w:b/>
      <w:color w:val="000000"/>
      <w:sz w:val="40"/>
      <w:lang w:val="es-ES"/>
    </w:rPr>
  </w:style>
  <w:style w:type="character" w:customStyle="1" w:styleId="Ttulo2Car">
    <w:name w:val="Título 2 Car"/>
    <w:rsid w:val="000C5075"/>
    <w:rPr>
      <w:rFonts w:ascii="Arial, sans-serif" w:hAnsi="Arial, sans-serif" w:cs="Arial, sans-serif"/>
      <w:b/>
      <w:color w:val="000000"/>
      <w:sz w:val="18"/>
      <w:lang w:val="es-ES"/>
    </w:rPr>
  </w:style>
  <w:style w:type="character" w:customStyle="1" w:styleId="Ttulo3Car">
    <w:name w:val="Título 3 Car"/>
    <w:rsid w:val="000C5075"/>
    <w:rPr>
      <w:rFonts w:ascii="Arial, sans-serif" w:hAnsi="Arial, sans-serif" w:cs="Arial, sans-serif"/>
      <w:b/>
      <w:color w:val="000000"/>
      <w:sz w:val="18"/>
    </w:rPr>
  </w:style>
  <w:style w:type="character" w:customStyle="1" w:styleId="Ttulo4Car">
    <w:name w:val="Título 4 Car"/>
    <w:rsid w:val="000C5075"/>
    <w:rPr>
      <w:rFonts w:ascii="Formata LightCondensed" w:hAnsi="Formata LightCondensed" w:cs="Formata LightCondensed"/>
      <w:b/>
      <w:sz w:val="22"/>
      <w:lang w:val="es-MX"/>
    </w:rPr>
  </w:style>
  <w:style w:type="character" w:customStyle="1" w:styleId="Ttulo5Car">
    <w:name w:val="Título 5 Car"/>
    <w:rsid w:val="000C5075"/>
    <w:rPr>
      <w:rFonts w:ascii="Arial, sans-serif" w:hAnsi="Arial, sans-serif" w:cs="Arial, sans-serif"/>
      <w:b/>
      <w:color w:val="000000"/>
      <w:sz w:val="22"/>
    </w:rPr>
  </w:style>
  <w:style w:type="character" w:customStyle="1" w:styleId="Ttulo6Car">
    <w:name w:val="Título 6 Car"/>
    <w:rsid w:val="000C5075"/>
    <w:rPr>
      <w:b/>
      <w:bCs/>
      <w:sz w:val="22"/>
      <w:szCs w:val="22"/>
      <w:lang w:val="es-ES"/>
    </w:rPr>
  </w:style>
  <w:style w:type="character" w:customStyle="1" w:styleId="Ttulo7Car">
    <w:name w:val="Título 7 Car"/>
    <w:rsid w:val="000C5075"/>
    <w:rPr>
      <w:sz w:val="24"/>
      <w:szCs w:val="24"/>
      <w:lang w:val="es-ES"/>
    </w:rPr>
  </w:style>
  <w:style w:type="character" w:customStyle="1" w:styleId="Ttulo8Car">
    <w:name w:val="Título 8 Car"/>
    <w:rsid w:val="000C5075"/>
    <w:rPr>
      <w:i/>
      <w:iCs/>
      <w:sz w:val="24"/>
      <w:szCs w:val="24"/>
      <w:lang w:val="es-ES"/>
    </w:rPr>
  </w:style>
  <w:style w:type="character" w:customStyle="1" w:styleId="Ttulo9Car">
    <w:name w:val="Título 9 Car"/>
    <w:rsid w:val="000C5075"/>
    <w:rPr>
      <w:rFonts w:ascii="Arial, sans-serif" w:hAnsi="Arial, sans-serif" w:cs="Arial, sans-serif"/>
      <w:sz w:val="22"/>
      <w:szCs w:val="22"/>
      <w:lang w:val="es-ES"/>
    </w:rPr>
  </w:style>
  <w:style w:type="character" w:styleId="Nmerodepgina">
    <w:name w:val="page number"/>
    <w:rsid w:val="000C5075"/>
  </w:style>
  <w:style w:type="character" w:customStyle="1" w:styleId="Internetlink">
    <w:name w:val="Internet link"/>
    <w:rsid w:val="000C5075"/>
    <w:rPr>
      <w:color w:val="000080"/>
      <w:u w:val="single"/>
    </w:rPr>
  </w:style>
  <w:style w:type="character" w:customStyle="1" w:styleId="NumberingSymbols">
    <w:name w:val="Numbering Symbols"/>
    <w:rsid w:val="000C5075"/>
  </w:style>
  <w:style w:type="numbering" w:customStyle="1" w:styleId="WW8Num1">
    <w:name w:val="WW8Num1"/>
    <w:basedOn w:val="Sinlista"/>
    <w:rsid w:val="000C5075"/>
    <w:pPr>
      <w:numPr>
        <w:numId w:val="2"/>
      </w:numPr>
    </w:pPr>
  </w:style>
  <w:style w:type="numbering" w:customStyle="1" w:styleId="WW8Num2">
    <w:name w:val="WW8Num2"/>
    <w:basedOn w:val="Sinlista"/>
    <w:rsid w:val="000C5075"/>
    <w:pPr>
      <w:numPr>
        <w:numId w:val="3"/>
      </w:numPr>
    </w:pPr>
  </w:style>
  <w:style w:type="numbering" w:customStyle="1" w:styleId="WW8Num3">
    <w:name w:val="WW8Num3"/>
    <w:basedOn w:val="Sinlista"/>
    <w:rsid w:val="000C5075"/>
    <w:pPr>
      <w:numPr>
        <w:numId w:val="4"/>
      </w:numPr>
    </w:pPr>
  </w:style>
  <w:style w:type="numbering" w:customStyle="1" w:styleId="WW8Num4">
    <w:name w:val="WW8Num4"/>
    <w:basedOn w:val="Sinlista"/>
    <w:rsid w:val="000C5075"/>
    <w:pPr>
      <w:numPr>
        <w:numId w:val="5"/>
      </w:numPr>
    </w:pPr>
  </w:style>
  <w:style w:type="paragraph" w:styleId="Prrafodelista">
    <w:name w:val="List Paragraph"/>
    <w:basedOn w:val="Normal"/>
    <w:uiPriority w:val="34"/>
    <w:qFormat/>
    <w:rsid w:val="00A8152D"/>
    <w:pPr>
      <w:ind w:left="720"/>
      <w:contextualSpacing/>
    </w:pPr>
    <w:rPr>
      <w:szCs w:val="21"/>
    </w:rPr>
  </w:style>
  <w:style w:type="character" w:styleId="Hipervnculo">
    <w:name w:val="Hyperlink"/>
    <w:basedOn w:val="Fuentedeprrafopredeter"/>
    <w:uiPriority w:val="99"/>
    <w:unhideWhenUsed/>
    <w:rsid w:val="00A93F81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4A6484"/>
    <w:rPr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0E76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0E76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AC0E76"/>
  </w:style>
  <w:style w:type="table" w:styleId="Tablaconcuadrcula">
    <w:name w:val="Table Grid"/>
    <w:basedOn w:val="Tablanormal"/>
    <w:uiPriority w:val="59"/>
    <w:rsid w:val="004477E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8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5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7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6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0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9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8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1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6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7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7</Words>
  <Characters>2793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TA DE INICIO</vt:lpstr>
      <vt:lpstr>ACTA DE INICIO</vt:lpstr>
    </vt:vector>
  </TitlesOfParts>
  <Company>HP</Company>
  <LinksUpToDate>false</LinksUpToDate>
  <CharactersWithSpaces>3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INICIO</dc:title>
  <dc:creator>ViceRector de Investigaciones</dc:creator>
  <cp:lastModifiedBy>SGD</cp:lastModifiedBy>
  <cp:revision>5</cp:revision>
  <cp:lastPrinted>2024-07-19T14:32:00Z</cp:lastPrinted>
  <dcterms:created xsi:type="dcterms:W3CDTF">2024-07-16T16:46:00Z</dcterms:created>
  <dcterms:modified xsi:type="dcterms:W3CDTF">2024-07-1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